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277AD" w14:textId="77777777" w:rsidR="00307AE2" w:rsidRPr="0078331E" w:rsidRDefault="00307AE2" w:rsidP="00307AE2"/>
    <w:p w14:paraId="4F15E510" w14:textId="77777777" w:rsidR="00307AE2" w:rsidRPr="0078331E" w:rsidRDefault="00307AE2" w:rsidP="00307AE2"/>
    <w:p w14:paraId="16018004" w14:textId="77777777" w:rsidR="00307AE2" w:rsidRPr="0078331E" w:rsidRDefault="00307AE2" w:rsidP="00307AE2"/>
    <w:p w14:paraId="5298CDD4" w14:textId="77777777" w:rsidR="00307AE2" w:rsidRPr="0078331E" w:rsidRDefault="00307AE2" w:rsidP="00307AE2"/>
    <w:p w14:paraId="4B1D1695" w14:textId="77777777" w:rsidR="00307AE2" w:rsidRPr="0078331E" w:rsidRDefault="00307AE2" w:rsidP="00307AE2"/>
    <w:p w14:paraId="35F8206E" w14:textId="77777777" w:rsidR="00307AE2" w:rsidRPr="0078331E" w:rsidRDefault="00307AE2" w:rsidP="00307AE2"/>
    <w:p w14:paraId="0B00EEAF" w14:textId="77777777" w:rsidR="00307AE2" w:rsidRPr="0078331E" w:rsidRDefault="00307AE2" w:rsidP="00307AE2"/>
    <w:p w14:paraId="3DD1776E" w14:textId="77777777" w:rsidR="00307AE2" w:rsidRPr="0078331E" w:rsidRDefault="00307AE2" w:rsidP="00307AE2">
      <w:pPr>
        <w:tabs>
          <w:tab w:val="left" w:pos="3855"/>
        </w:tabs>
      </w:pPr>
      <w:r w:rsidRPr="0078331E">
        <w:tab/>
      </w:r>
    </w:p>
    <w:p w14:paraId="27DF9838" w14:textId="77777777" w:rsidR="00307AE2" w:rsidRPr="0078331E" w:rsidRDefault="00307AE2" w:rsidP="00307AE2"/>
    <w:p w14:paraId="47DF6D57" w14:textId="77777777" w:rsidR="00307AE2" w:rsidRPr="0078331E" w:rsidRDefault="00307AE2" w:rsidP="00307AE2"/>
    <w:p w14:paraId="61728A01" w14:textId="77777777" w:rsidR="00307AE2" w:rsidRPr="0078331E" w:rsidRDefault="00307AE2" w:rsidP="00307AE2"/>
    <w:p w14:paraId="02253BAF" w14:textId="77777777" w:rsidR="00307AE2" w:rsidRPr="0078331E" w:rsidRDefault="00307AE2" w:rsidP="00307AE2"/>
    <w:p w14:paraId="696F4A97" w14:textId="77777777" w:rsidR="00307AE2" w:rsidRPr="0078331E" w:rsidRDefault="00307AE2" w:rsidP="00307AE2"/>
    <w:p w14:paraId="6D8D6E87" w14:textId="77777777" w:rsidR="00307AE2" w:rsidRPr="0078331E" w:rsidRDefault="00307AE2" w:rsidP="00307AE2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en-US"/>
        </w:rPr>
      </w:pPr>
      <w:r w:rsidRPr="0078331E">
        <w:rPr>
          <w:lang w:val="en-US"/>
        </w:rPr>
        <w:t>Pazuru</w:t>
      </w:r>
    </w:p>
    <w:p w14:paraId="65D6228F" w14:textId="6C4B2031" w:rsidR="00307AE2" w:rsidRPr="0078331E" w:rsidRDefault="00227E92" w:rsidP="00307AE2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Software Architecture </w:t>
      </w:r>
      <w:r w:rsidR="00307AE2" w:rsidRPr="0078331E">
        <w:rPr>
          <w:lang w:val="en-US"/>
        </w:rPr>
        <w:t xml:space="preserve"> document</w:t>
      </w:r>
    </w:p>
    <w:p w14:paraId="62F8A8FB" w14:textId="77777777" w:rsidR="00307AE2" w:rsidRPr="0078331E" w:rsidRDefault="00307AE2" w:rsidP="00307AE2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</w:p>
    <w:p w14:paraId="787787A3" w14:textId="77777777" w:rsidR="00307AE2" w:rsidRPr="0078331E" w:rsidRDefault="00307AE2" w:rsidP="00307AE2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  <w:r w:rsidRPr="0078331E">
        <w:rPr>
          <w:rFonts w:ascii="Times New Roman" w:hAnsi="Times New Roman"/>
          <w:lang w:val="en-US"/>
        </w:rPr>
        <w:br/>
      </w:r>
    </w:p>
    <w:p w14:paraId="1C9B6BFB" w14:textId="77777777" w:rsidR="00307AE2" w:rsidRPr="0078331E" w:rsidRDefault="00307AE2" w:rsidP="00307AE2">
      <w:pPr>
        <w:pStyle w:val="Documenttitle"/>
        <w:framePr w:h="3601" w:hRule="exact" w:wrap="notBeside" w:vAnchor="page" w:hAnchor="page" w:x="1168" w:y="5221"/>
        <w:numPr>
          <w:ilvl w:val="0"/>
          <w:numId w:val="0"/>
        </w:numPr>
        <w:rPr>
          <w:rFonts w:ascii="Times New Roman" w:hAnsi="Times New Roman"/>
          <w:lang w:val="en-US"/>
        </w:rPr>
      </w:pPr>
    </w:p>
    <w:p w14:paraId="4DE73AD5" w14:textId="77777777" w:rsidR="00307AE2" w:rsidRPr="0078331E" w:rsidRDefault="00307AE2" w:rsidP="00307AE2"/>
    <w:p w14:paraId="47961E43" w14:textId="77777777" w:rsidR="005A280E" w:rsidRPr="0078331E" w:rsidRDefault="005A280E" w:rsidP="005A280E"/>
    <w:p w14:paraId="2258F374" w14:textId="5E027B84" w:rsidR="00054493" w:rsidRDefault="00054493" w:rsidP="00054493">
      <w:pPr>
        <w:tabs>
          <w:tab w:val="left" w:pos="2936"/>
        </w:tabs>
      </w:pPr>
    </w:p>
    <w:p w14:paraId="498E4D0E" w14:textId="16E3F8B4" w:rsidR="00054493" w:rsidRDefault="00054493" w:rsidP="00054493">
      <w:pPr>
        <w:tabs>
          <w:tab w:val="left" w:pos="2936"/>
        </w:tabs>
      </w:pPr>
      <w:r>
        <w:tab/>
      </w:r>
    </w:p>
    <w:p w14:paraId="118A4817" w14:textId="3F846397" w:rsidR="00956B9A" w:rsidRPr="00956B9A" w:rsidRDefault="00956B9A" w:rsidP="00956B9A">
      <w:pPr>
        <w:sectPr w:rsidR="00956B9A" w:rsidRPr="00956B9A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FC4DE9" w14:textId="77777777" w:rsidR="00307AE2" w:rsidRPr="0078331E" w:rsidRDefault="00307AE2" w:rsidP="00307AE2">
      <w:pPr>
        <w:rPr>
          <w:b/>
          <w:sz w:val="32"/>
        </w:rPr>
      </w:pPr>
      <w:r w:rsidRPr="0078331E">
        <w:rPr>
          <w:b/>
          <w:sz w:val="32"/>
        </w:rPr>
        <w:lastRenderedPageBreak/>
        <w:t>Version history</w:t>
      </w:r>
    </w:p>
    <w:tbl>
      <w:tblPr>
        <w:tblStyle w:val="PlainTable1"/>
        <w:tblW w:w="9625" w:type="dxa"/>
        <w:tblLayout w:type="fixed"/>
        <w:tblLook w:val="0000" w:firstRow="0" w:lastRow="0" w:firstColumn="0" w:lastColumn="0" w:noHBand="0" w:noVBand="0"/>
      </w:tblPr>
      <w:tblGrid>
        <w:gridCol w:w="805"/>
        <w:gridCol w:w="1080"/>
        <w:gridCol w:w="5220"/>
        <w:gridCol w:w="2520"/>
      </w:tblGrid>
      <w:tr w:rsidR="00307AE2" w:rsidRPr="0078331E" w14:paraId="3C59FB60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  <w:shd w:val="clear" w:color="auto" w:fill="BFBFBF" w:themeFill="background1" w:themeFillShade="BF"/>
          </w:tcPr>
          <w:p w14:paraId="6A4595EB" w14:textId="77777777" w:rsidR="00307AE2" w:rsidRPr="0078331E" w:rsidRDefault="00307AE2" w:rsidP="0095434F">
            <w:pPr>
              <w:rPr>
                <w:b/>
                <w:sz w:val="18"/>
                <w:szCs w:val="18"/>
              </w:rPr>
            </w:pPr>
            <w:r w:rsidRPr="0078331E">
              <w:rPr>
                <w:b/>
                <w:sz w:val="18"/>
                <w:szCs w:val="18"/>
              </w:rPr>
              <w:t>Version</w:t>
            </w:r>
          </w:p>
        </w:tc>
        <w:tc>
          <w:tcPr>
            <w:tcW w:w="1080" w:type="dxa"/>
            <w:shd w:val="clear" w:color="auto" w:fill="BFBFBF" w:themeFill="background1" w:themeFillShade="BF"/>
          </w:tcPr>
          <w:p w14:paraId="0A955402" w14:textId="77777777" w:rsidR="00307AE2" w:rsidRPr="0078331E" w:rsidRDefault="00307AE2" w:rsidP="009543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8331E">
              <w:rPr>
                <w:b/>
                <w:sz w:val="18"/>
                <w:szCs w:val="18"/>
              </w:rPr>
              <w:t>Da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  <w:shd w:val="clear" w:color="auto" w:fill="BFBFBF" w:themeFill="background1" w:themeFillShade="BF"/>
          </w:tcPr>
          <w:p w14:paraId="1DC4846E" w14:textId="77777777" w:rsidR="00307AE2" w:rsidRPr="0078331E" w:rsidRDefault="00307AE2" w:rsidP="0095434F">
            <w:pPr>
              <w:rPr>
                <w:b/>
                <w:sz w:val="18"/>
                <w:szCs w:val="18"/>
              </w:rPr>
            </w:pPr>
            <w:r w:rsidRPr="0078331E">
              <w:rPr>
                <w:b/>
                <w:sz w:val="18"/>
                <w:szCs w:val="18"/>
              </w:rPr>
              <w:t>Changes</w:t>
            </w:r>
          </w:p>
        </w:tc>
        <w:tc>
          <w:tcPr>
            <w:tcW w:w="2520" w:type="dxa"/>
            <w:shd w:val="clear" w:color="auto" w:fill="BFBFBF" w:themeFill="background1" w:themeFillShade="BF"/>
          </w:tcPr>
          <w:p w14:paraId="1719302D" w14:textId="77777777" w:rsidR="00307AE2" w:rsidRPr="0078331E" w:rsidRDefault="00307AE2" w:rsidP="009543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18"/>
                <w:szCs w:val="18"/>
              </w:rPr>
            </w:pPr>
            <w:r w:rsidRPr="0078331E">
              <w:rPr>
                <w:b/>
                <w:sz w:val="18"/>
                <w:szCs w:val="18"/>
              </w:rPr>
              <w:t>Author</w:t>
            </w:r>
            <w:r w:rsidRPr="0078331E">
              <w:rPr>
                <w:rStyle w:val="FootnoteReference"/>
                <w:b/>
                <w:sz w:val="18"/>
                <w:szCs w:val="18"/>
              </w:rPr>
              <w:footnoteReference w:id="1"/>
            </w:r>
          </w:p>
        </w:tc>
      </w:tr>
      <w:tr w:rsidR="00307AE2" w:rsidRPr="0078331E" w14:paraId="3F0A1871" w14:textId="77777777" w:rsidTr="0095434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630D6139" w14:textId="77777777" w:rsidR="00307AE2" w:rsidRPr="0078331E" w:rsidRDefault="00307AE2" w:rsidP="0095434F">
            <w:pPr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0.01</w:t>
            </w:r>
          </w:p>
        </w:tc>
        <w:tc>
          <w:tcPr>
            <w:tcW w:w="1080" w:type="dxa"/>
          </w:tcPr>
          <w:p w14:paraId="1357AF43" w14:textId="16896507" w:rsidR="00307AE2" w:rsidRPr="0078331E" w:rsidRDefault="005A280E" w:rsidP="009543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12</w:t>
            </w:r>
            <w:r w:rsidR="00307AE2" w:rsidRPr="0078331E">
              <w:rPr>
                <w:sz w:val="18"/>
                <w:szCs w:val="18"/>
              </w:rPr>
              <w:t>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25EB51DE" w14:textId="37077837" w:rsidR="00307AE2" w:rsidRPr="0078331E" w:rsidRDefault="00307AE2" w:rsidP="0095434F">
            <w:pPr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Document created with Introduction</w:t>
            </w:r>
            <w:r w:rsidR="00445425">
              <w:rPr>
                <w:sz w:val="18"/>
                <w:szCs w:val="18"/>
              </w:rPr>
              <w:t xml:space="preserve">, Architectural goals and constraints, Architectural representation, System </w:t>
            </w:r>
            <w:r w:rsidR="00F64937">
              <w:rPr>
                <w:sz w:val="18"/>
                <w:szCs w:val="18"/>
              </w:rPr>
              <w:t>context, Containers and chosen technologies, Components, and Class diagrams</w:t>
            </w:r>
            <w:r w:rsidR="005A280E" w:rsidRPr="0078331E">
              <w:rPr>
                <w:sz w:val="18"/>
                <w:szCs w:val="18"/>
              </w:rPr>
              <w:t>.</w:t>
            </w:r>
          </w:p>
        </w:tc>
        <w:tc>
          <w:tcPr>
            <w:tcW w:w="2520" w:type="dxa"/>
          </w:tcPr>
          <w:p w14:paraId="4FB071C9" w14:textId="7673F472" w:rsidR="00307AE2" w:rsidRPr="0078331E" w:rsidRDefault="000F0A20" w:rsidP="009543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Lucassen, Mario M. M.lucassen@student.fontys.nl</w:t>
            </w:r>
          </w:p>
        </w:tc>
      </w:tr>
      <w:tr w:rsidR="00841D99" w:rsidRPr="0078331E" w14:paraId="51B337A2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7AA2B146" w14:textId="434BC614" w:rsidR="00841D99" w:rsidRPr="0078331E" w:rsidRDefault="00841D99" w:rsidP="009543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0</w:t>
            </w:r>
          </w:p>
        </w:tc>
        <w:tc>
          <w:tcPr>
            <w:tcW w:w="1080" w:type="dxa"/>
          </w:tcPr>
          <w:p w14:paraId="4E77CF6D" w14:textId="51FED55E" w:rsidR="00841D99" w:rsidRPr="0078331E" w:rsidRDefault="00841D99" w:rsidP="009543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655D7252" w14:textId="134EAA6C" w:rsidR="00841D99" w:rsidRPr="0078331E" w:rsidRDefault="00841D99" w:rsidP="009543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Final </w:t>
            </w:r>
            <w:r w:rsidR="000F0A20">
              <w:rPr>
                <w:sz w:val="18"/>
                <w:szCs w:val="18"/>
              </w:rPr>
              <w:t>version of document.</w:t>
            </w:r>
          </w:p>
        </w:tc>
        <w:tc>
          <w:tcPr>
            <w:tcW w:w="2520" w:type="dxa"/>
          </w:tcPr>
          <w:p w14:paraId="4CF798F1" w14:textId="5975A0BD" w:rsidR="00841D99" w:rsidRPr="0078331E" w:rsidRDefault="000F0A20" w:rsidP="009543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Lucassen, Mario M. M.lucassen@student.fontys.nl</w:t>
            </w:r>
          </w:p>
        </w:tc>
      </w:tr>
      <w:tr w:rsidR="002616BD" w:rsidRPr="0078331E" w14:paraId="41327F93" w14:textId="77777777" w:rsidTr="0095434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26E850A6" w14:textId="5FA46C9B" w:rsidR="002616BD" w:rsidRDefault="002616BD" w:rsidP="009543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1</w:t>
            </w:r>
          </w:p>
        </w:tc>
        <w:tc>
          <w:tcPr>
            <w:tcW w:w="1080" w:type="dxa"/>
          </w:tcPr>
          <w:p w14:paraId="396AB5EA" w14:textId="7426F277" w:rsidR="002616BD" w:rsidRDefault="002616BD" w:rsidP="009543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.05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4DD1A208" w14:textId="3973EA93" w:rsidR="002616BD" w:rsidRDefault="00B525EC" w:rsidP="0095434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 interface specification.</w:t>
            </w:r>
          </w:p>
        </w:tc>
        <w:tc>
          <w:tcPr>
            <w:tcW w:w="2520" w:type="dxa"/>
          </w:tcPr>
          <w:p w14:paraId="7E41E671" w14:textId="6976F04A" w:rsidR="002616BD" w:rsidRPr="0078331E" w:rsidRDefault="002616BD" w:rsidP="009543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Lucassen, Mario M. M.lucassen@student.fontys.nl</w:t>
            </w:r>
          </w:p>
        </w:tc>
      </w:tr>
      <w:tr w:rsidR="00F67CED" w:rsidRPr="0078331E" w14:paraId="73070468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05" w:type="dxa"/>
          </w:tcPr>
          <w:p w14:paraId="488374C4" w14:textId="1BCFC4A2" w:rsidR="00F67CED" w:rsidRDefault="00F67CED" w:rsidP="00F67C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</w:t>
            </w:r>
          </w:p>
        </w:tc>
        <w:tc>
          <w:tcPr>
            <w:tcW w:w="1080" w:type="dxa"/>
          </w:tcPr>
          <w:p w14:paraId="76235CE4" w14:textId="42FB0291" w:rsidR="00F67CED" w:rsidRDefault="00F67CED" w:rsidP="00F67C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.06.201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20" w:type="dxa"/>
          </w:tcPr>
          <w:p w14:paraId="45AF80ED" w14:textId="5E5F4AA7" w:rsidR="00F67CED" w:rsidRDefault="00F67CED" w:rsidP="00F67CE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xed interface specification.</w:t>
            </w:r>
          </w:p>
        </w:tc>
        <w:tc>
          <w:tcPr>
            <w:tcW w:w="2520" w:type="dxa"/>
          </w:tcPr>
          <w:p w14:paraId="78F1E5BA" w14:textId="68C68E40" w:rsidR="00F67CED" w:rsidRPr="0078331E" w:rsidRDefault="00F67CED" w:rsidP="00F67C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78331E">
              <w:rPr>
                <w:sz w:val="18"/>
                <w:szCs w:val="18"/>
              </w:rPr>
              <w:t>Lucassen, Mario M. M.lucassen@student.fontys.nl</w:t>
            </w:r>
          </w:p>
        </w:tc>
      </w:tr>
    </w:tbl>
    <w:p w14:paraId="07D35BF6" w14:textId="77777777" w:rsidR="00307AE2" w:rsidRPr="0078331E" w:rsidRDefault="00307AE2" w:rsidP="00307AE2"/>
    <w:p w14:paraId="527BADC7" w14:textId="77777777" w:rsidR="00307AE2" w:rsidRPr="0078331E" w:rsidRDefault="00307AE2" w:rsidP="00307AE2">
      <w:r w:rsidRPr="0078331E">
        <w:br w:type="page"/>
      </w:r>
    </w:p>
    <w:p w14:paraId="6DC69B15" w14:textId="77777777" w:rsidR="00307AE2" w:rsidRPr="0078331E" w:rsidRDefault="00307AE2" w:rsidP="00307AE2">
      <w:pPr>
        <w:rPr>
          <w:b/>
          <w:sz w:val="32"/>
        </w:rPr>
      </w:pPr>
      <w:r w:rsidRPr="0078331E">
        <w:rPr>
          <w:b/>
          <w:sz w:val="32"/>
        </w:rPr>
        <w:lastRenderedPageBreak/>
        <w:t>Table of contents</w:t>
      </w:r>
    </w:p>
    <w:p w14:paraId="2849B53B" w14:textId="150617AC" w:rsidR="00220F3C" w:rsidRDefault="00307AE2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 w:rsidRPr="0078331E">
        <w:fldChar w:fldCharType="begin"/>
      </w:r>
      <w:r w:rsidRPr="0078331E">
        <w:instrText xml:space="preserve"> TOC \o "1-3" \u </w:instrText>
      </w:r>
      <w:r w:rsidRPr="0078331E">
        <w:fldChar w:fldCharType="separate"/>
      </w:r>
      <w:r w:rsidR="00220F3C">
        <w:t>1.</w:t>
      </w:r>
      <w:r w:rsidR="00220F3C">
        <w:rPr>
          <w:rFonts w:eastAsiaTheme="minorEastAsia"/>
          <w:b w:val="0"/>
          <w:sz w:val="22"/>
        </w:rPr>
        <w:tab/>
      </w:r>
      <w:r w:rsidR="00220F3C">
        <w:t>Introduction</w:t>
      </w:r>
      <w:r w:rsidR="00220F3C">
        <w:tab/>
      </w:r>
      <w:r w:rsidR="00220F3C">
        <w:fldChar w:fldCharType="begin"/>
      </w:r>
      <w:r w:rsidR="00220F3C">
        <w:instrText xml:space="preserve"> PAGEREF _Toc9256298 \h </w:instrText>
      </w:r>
      <w:r w:rsidR="00220F3C">
        <w:fldChar w:fldCharType="separate"/>
      </w:r>
      <w:r w:rsidR="008A631F">
        <w:t>4</w:t>
      </w:r>
      <w:r w:rsidR="00220F3C">
        <w:fldChar w:fldCharType="end"/>
      </w:r>
    </w:p>
    <w:p w14:paraId="2EBA56C7" w14:textId="58C4E8F3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299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4</w:t>
      </w:r>
      <w:r>
        <w:rPr>
          <w:noProof/>
        </w:rPr>
        <w:fldChar w:fldCharType="end"/>
      </w:r>
    </w:p>
    <w:p w14:paraId="3D9FDF91" w14:textId="79720438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00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4</w:t>
      </w:r>
      <w:r>
        <w:rPr>
          <w:noProof/>
        </w:rPr>
        <w:fldChar w:fldCharType="end"/>
      </w:r>
    </w:p>
    <w:p w14:paraId="39509E42" w14:textId="1F302787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uthor Pro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01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4</w:t>
      </w:r>
      <w:r>
        <w:rPr>
          <w:noProof/>
        </w:rPr>
        <w:fldChar w:fldCharType="end"/>
      </w:r>
    </w:p>
    <w:p w14:paraId="64D428FC" w14:textId="7D04A97A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1.4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02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4</w:t>
      </w:r>
      <w:r>
        <w:rPr>
          <w:noProof/>
        </w:rPr>
        <w:fldChar w:fldCharType="end"/>
      </w:r>
    </w:p>
    <w:p w14:paraId="3A3531AD" w14:textId="47518565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2.</w:t>
      </w:r>
      <w:r>
        <w:rPr>
          <w:rFonts w:eastAsiaTheme="minorEastAsia"/>
          <w:b w:val="0"/>
          <w:sz w:val="22"/>
        </w:rPr>
        <w:tab/>
      </w:r>
      <w:r>
        <w:t>Architectural goals and constraints</w:t>
      </w:r>
      <w:r>
        <w:tab/>
      </w:r>
      <w:r>
        <w:fldChar w:fldCharType="begin"/>
      </w:r>
      <w:r>
        <w:instrText xml:space="preserve"> PAGEREF _Toc9256303 \h </w:instrText>
      </w:r>
      <w:r>
        <w:fldChar w:fldCharType="separate"/>
      </w:r>
      <w:r w:rsidR="008A631F">
        <w:t>5</w:t>
      </w:r>
      <w:r>
        <w:fldChar w:fldCharType="end"/>
      </w:r>
    </w:p>
    <w:p w14:paraId="25BF836E" w14:textId="03E65798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3.</w:t>
      </w:r>
      <w:r>
        <w:rPr>
          <w:rFonts w:eastAsiaTheme="minorEastAsia"/>
          <w:b w:val="0"/>
          <w:sz w:val="22"/>
        </w:rPr>
        <w:tab/>
      </w:r>
      <w:r>
        <w:t>Architectural representation</w:t>
      </w:r>
      <w:r>
        <w:tab/>
      </w:r>
      <w:r>
        <w:fldChar w:fldCharType="begin"/>
      </w:r>
      <w:r>
        <w:instrText xml:space="preserve"> PAGEREF _Toc9256304 \h </w:instrText>
      </w:r>
      <w:r>
        <w:fldChar w:fldCharType="separate"/>
      </w:r>
      <w:r w:rsidR="008A631F">
        <w:t>5</w:t>
      </w:r>
      <w:r>
        <w:fldChar w:fldCharType="end"/>
      </w:r>
    </w:p>
    <w:p w14:paraId="3F21D4AC" w14:textId="3FA41D36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4.</w:t>
      </w:r>
      <w:r>
        <w:rPr>
          <w:rFonts w:eastAsiaTheme="minorEastAsia"/>
          <w:b w:val="0"/>
          <w:sz w:val="22"/>
        </w:rPr>
        <w:tab/>
      </w:r>
      <w:r>
        <w:t>System context (C1)</w:t>
      </w:r>
      <w:r>
        <w:tab/>
      </w:r>
      <w:r>
        <w:fldChar w:fldCharType="begin"/>
      </w:r>
      <w:r>
        <w:instrText xml:space="preserve"> PAGEREF _Toc9256305 \h </w:instrText>
      </w:r>
      <w:r>
        <w:fldChar w:fldCharType="separate"/>
      </w:r>
      <w:r w:rsidR="008A631F">
        <w:t>6</w:t>
      </w:r>
      <w:r>
        <w:fldChar w:fldCharType="end"/>
      </w:r>
    </w:p>
    <w:p w14:paraId="0FE8AFCA" w14:textId="50A1593D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5.</w:t>
      </w:r>
      <w:r>
        <w:rPr>
          <w:rFonts w:eastAsiaTheme="minorEastAsia"/>
          <w:b w:val="0"/>
          <w:sz w:val="22"/>
        </w:rPr>
        <w:tab/>
      </w:r>
      <w:r>
        <w:t>Containers and chosen technologies (C2)</w:t>
      </w:r>
      <w:r>
        <w:tab/>
      </w:r>
      <w:r>
        <w:fldChar w:fldCharType="begin"/>
      </w:r>
      <w:r>
        <w:instrText xml:space="preserve"> PAGEREF _Toc9256306 \h </w:instrText>
      </w:r>
      <w:r>
        <w:fldChar w:fldCharType="separate"/>
      </w:r>
      <w:r w:rsidR="008A631F">
        <w:t>6</w:t>
      </w:r>
      <w:r>
        <w:fldChar w:fldCharType="end"/>
      </w:r>
    </w:p>
    <w:p w14:paraId="6CACA209" w14:textId="09336369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6.</w:t>
      </w:r>
      <w:r>
        <w:rPr>
          <w:rFonts w:eastAsiaTheme="minorEastAsia"/>
          <w:b w:val="0"/>
          <w:sz w:val="22"/>
        </w:rPr>
        <w:tab/>
      </w:r>
      <w:r>
        <w:t>Components (C3)</w:t>
      </w:r>
      <w:r>
        <w:tab/>
      </w:r>
      <w:r>
        <w:fldChar w:fldCharType="begin"/>
      </w:r>
      <w:r>
        <w:instrText xml:space="preserve"> PAGEREF _Toc9256307 \h </w:instrText>
      </w:r>
      <w:r>
        <w:fldChar w:fldCharType="separate"/>
      </w:r>
      <w:r w:rsidR="008A631F">
        <w:t>7</w:t>
      </w:r>
      <w:r>
        <w:fldChar w:fldCharType="end"/>
      </w:r>
    </w:p>
    <w:p w14:paraId="35D12250" w14:textId="32D5D9C6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7.</w:t>
      </w:r>
      <w:r>
        <w:rPr>
          <w:rFonts w:eastAsiaTheme="minorEastAsia"/>
          <w:b w:val="0"/>
          <w:sz w:val="22"/>
        </w:rPr>
        <w:tab/>
      </w:r>
      <w:r>
        <w:t>Class diagrams (C4)</w:t>
      </w:r>
      <w:r>
        <w:tab/>
      </w:r>
      <w:r>
        <w:fldChar w:fldCharType="begin"/>
      </w:r>
      <w:r>
        <w:instrText xml:space="preserve"> PAGEREF _Toc9256308 \h </w:instrText>
      </w:r>
      <w:r>
        <w:fldChar w:fldCharType="separate"/>
      </w:r>
      <w:r w:rsidR="008A631F">
        <w:t>8</w:t>
      </w:r>
      <w:r>
        <w:fldChar w:fldCharType="end"/>
      </w:r>
    </w:p>
    <w:p w14:paraId="331E3865" w14:textId="772A1AC4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7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Domai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09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8</w:t>
      </w:r>
      <w:r>
        <w:rPr>
          <w:noProof/>
        </w:rPr>
        <w:fldChar w:fldCharType="end"/>
      </w:r>
    </w:p>
    <w:p w14:paraId="296652A9" w14:textId="4F9BEBF0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7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Appl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10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8</w:t>
      </w:r>
      <w:r>
        <w:rPr>
          <w:noProof/>
        </w:rPr>
        <w:fldChar w:fldCharType="end"/>
      </w:r>
    </w:p>
    <w:p w14:paraId="557DDA4F" w14:textId="2E9D6400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7.3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udoku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11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9</w:t>
      </w:r>
      <w:r>
        <w:rPr>
          <w:noProof/>
        </w:rPr>
        <w:fldChar w:fldCharType="end"/>
      </w:r>
    </w:p>
    <w:p w14:paraId="582CFC63" w14:textId="3C9863C2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7.4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Hitor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12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10</w:t>
      </w:r>
      <w:r>
        <w:rPr>
          <w:noProof/>
        </w:rPr>
        <w:fldChar w:fldCharType="end"/>
      </w:r>
    </w:p>
    <w:p w14:paraId="50DB4D30" w14:textId="20893519" w:rsidR="00220F3C" w:rsidRDefault="00220F3C">
      <w:pPr>
        <w:pStyle w:val="TOC1"/>
        <w:tabs>
          <w:tab w:val="left" w:pos="660"/>
        </w:tabs>
        <w:rPr>
          <w:rFonts w:eastAsiaTheme="minorEastAsia"/>
          <w:b w:val="0"/>
          <w:sz w:val="22"/>
        </w:rPr>
      </w:pPr>
      <w:r>
        <w:t>8.</w:t>
      </w:r>
      <w:r>
        <w:rPr>
          <w:rFonts w:eastAsiaTheme="minorEastAsia"/>
          <w:b w:val="0"/>
          <w:sz w:val="22"/>
        </w:rPr>
        <w:tab/>
      </w:r>
      <w:r>
        <w:t>Interface specification</w:t>
      </w:r>
      <w:r>
        <w:tab/>
      </w:r>
      <w:r>
        <w:fldChar w:fldCharType="begin"/>
      </w:r>
      <w:r>
        <w:instrText xml:space="preserve"> PAGEREF _Toc9256313 \h </w:instrText>
      </w:r>
      <w:r>
        <w:fldChar w:fldCharType="separate"/>
      </w:r>
      <w:r w:rsidR="008A631F">
        <w:t>11</w:t>
      </w:r>
      <w:r>
        <w:fldChar w:fldCharType="end"/>
      </w:r>
    </w:p>
    <w:p w14:paraId="082D0182" w14:textId="441FA3E8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8.1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Client to serv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14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11</w:t>
      </w:r>
      <w:r>
        <w:rPr>
          <w:noProof/>
        </w:rPr>
        <w:fldChar w:fldCharType="end"/>
      </w:r>
    </w:p>
    <w:p w14:paraId="419F8E40" w14:textId="007609A8" w:rsidR="00220F3C" w:rsidRDefault="00220F3C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</w:rPr>
      </w:pPr>
      <w:r>
        <w:rPr>
          <w:noProof/>
        </w:rPr>
        <w:t>8.2.</w:t>
      </w:r>
      <w:r>
        <w:rPr>
          <w:rFonts w:eastAsiaTheme="minorEastAsia"/>
          <w:noProof/>
          <w:sz w:val="22"/>
        </w:rPr>
        <w:tab/>
      </w:r>
      <w:r>
        <w:rPr>
          <w:noProof/>
        </w:rPr>
        <w:t>Server to RESTful api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56315 \h </w:instrText>
      </w:r>
      <w:r>
        <w:rPr>
          <w:noProof/>
        </w:rPr>
      </w:r>
      <w:r>
        <w:rPr>
          <w:noProof/>
        </w:rPr>
        <w:fldChar w:fldCharType="separate"/>
      </w:r>
      <w:r w:rsidR="008A631F">
        <w:rPr>
          <w:noProof/>
        </w:rPr>
        <w:t>12</w:t>
      </w:r>
      <w:r>
        <w:rPr>
          <w:noProof/>
        </w:rPr>
        <w:fldChar w:fldCharType="end"/>
      </w:r>
    </w:p>
    <w:p w14:paraId="27EEEB38" w14:textId="034279DD" w:rsidR="00307AE2" w:rsidRPr="0078331E" w:rsidRDefault="00307AE2" w:rsidP="00307AE2">
      <w:r w:rsidRPr="0078331E">
        <w:fldChar w:fldCharType="end"/>
      </w:r>
    </w:p>
    <w:p w14:paraId="13C27C5E" w14:textId="761E6A6F" w:rsidR="002A7A5E" w:rsidRPr="0078331E" w:rsidRDefault="002A7A5E">
      <w:r w:rsidRPr="0078331E">
        <w:br w:type="page"/>
      </w:r>
    </w:p>
    <w:p w14:paraId="0C457DAB" w14:textId="59065C5E" w:rsidR="00307AE2" w:rsidRPr="0078331E" w:rsidRDefault="00307AE2" w:rsidP="00307AE2">
      <w:pPr>
        <w:pStyle w:val="Caption"/>
        <w:keepNext/>
        <w:jc w:val="center"/>
      </w:pPr>
      <w:r w:rsidRPr="0078331E">
        <w:lastRenderedPageBreak/>
        <w:t xml:space="preserve">Table </w:t>
      </w:r>
      <w:fldSimple w:instr=" SEQ Table \* ARABIC ">
        <w:r w:rsidR="008A631F">
          <w:rPr>
            <w:noProof/>
          </w:rPr>
          <w:t>1</w:t>
        </w:r>
      </w:fldSimple>
      <w:r w:rsidRPr="0078331E">
        <w:t>. Global definitions.</w:t>
      </w:r>
    </w:p>
    <w:tbl>
      <w:tblPr>
        <w:tblStyle w:val="ListTable3"/>
        <w:tblW w:w="9747" w:type="dxa"/>
        <w:tblLayout w:type="fixed"/>
        <w:tblLook w:val="00A0" w:firstRow="1" w:lastRow="0" w:firstColumn="1" w:lastColumn="0" w:noHBand="0" w:noVBand="0"/>
      </w:tblPr>
      <w:tblGrid>
        <w:gridCol w:w="2088"/>
        <w:gridCol w:w="7659"/>
      </w:tblGrid>
      <w:tr w:rsidR="00307AE2" w:rsidRPr="0078331E" w14:paraId="79F1847E" w14:textId="77777777" w:rsidTr="00954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88" w:type="dxa"/>
            <w:hideMark/>
          </w:tcPr>
          <w:p w14:paraId="60F2CCB4" w14:textId="77777777" w:rsidR="00307AE2" w:rsidRPr="0078331E" w:rsidRDefault="00307AE2" w:rsidP="0095434F">
            <w:r w:rsidRPr="0078331E">
              <w:t>Nam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  <w:hideMark/>
          </w:tcPr>
          <w:p w14:paraId="5DA40F73" w14:textId="77777777" w:rsidR="00307AE2" w:rsidRPr="0078331E" w:rsidRDefault="00307AE2" w:rsidP="0095434F">
            <w:r w:rsidRPr="0078331E">
              <w:t>Description</w:t>
            </w:r>
          </w:p>
        </w:tc>
      </w:tr>
      <w:tr w:rsidR="00307AE2" w:rsidRPr="0078331E" w14:paraId="3777FB68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hideMark/>
          </w:tcPr>
          <w:p w14:paraId="4174CE2F" w14:textId="77777777" w:rsidR="00307AE2" w:rsidRPr="0078331E" w:rsidRDefault="00307AE2" w:rsidP="0095434F">
            <w:r w:rsidRPr="0078331E">
              <w:t>Enigmatologi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7659" w:type="dxa"/>
            <w:hideMark/>
          </w:tcPr>
          <w:p w14:paraId="3916B705" w14:textId="77777777" w:rsidR="00307AE2" w:rsidRPr="0078331E" w:rsidRDefault="00307AE2" w:rsidP="0095434F">
            <w:r w:rsidRPr="0078331E">
              <w:t>Someone who studies and writes mathematical, word or logic puzzles.</w:t>
            </w:r>
          </w:p>
        </w:tc>
      </w:tr>
    </w:tbl>
    <w:p w14:paraId="59A710AC" w14:textId="367F36E2" w:rsidR="00307AE2" w:rsidRPr="0078331E" w:rsidRDefault="00307AE2" w:rsidP="00307AE2">
      <w:pPr>
        <w:pStyle w:val="Heading1"/>
        <w:numPr>
          <w:ilvl w:val="0"/>
          <w:numId w:val="2"/>
        </w:numPr>
      </w:pPr>
      <w:bookmarkStart w:id="0" w:name="_Toc9256298"/>
      <w:r w:rsidRPr="0078331E">
        <w:t>Introduction</w:t>
      </w:r>
      <w:bookmarkEnd w:id="0"/>
    </w:p>
    <w:p w14:paraId="49694202" w14:textId="5A26D7F9" w:rsidR="00D525D3" w:rsidRPr="0078331E" w:rsidRDefault="00D525D3" w:rsidP="00D525D3">
      <w:r w:rsidRPr="0078331E">
        <w:t xml:space="preserve">This introduction provides an overview of the entire </w:t>
      </w:r>
      <w:r w:rsidRPr="00BD2232">
        <w:rPr>
          <w:i/>
        </w:rPr>
        <w:t>Software Architecture Document</w:t>
      </w:r>
      <w:r w:rsidRPr="0078331E">
        <w:t xml:space="preserve"> for the Pazuru </w:t>
      </w:r>
      <w:r w:rsidR="008C1229" w:rsidRPr="0078331E">
        <w:t>puzzle platform. It includes the purpose, scope,</w:t>
      </w:r>
      <w:r w:rsidR="00D1254F">
        <w:t xml:space="preserve"> </w:t>
      </w:r>
      <w:r w:rsidR="00E13A1D">
        <w:t xml:space="preserve">author profile, </w:t>
      </w:r>
      <w:r w:rsidR="00D1254F">
        <w:t>and an</w:t>
      </w:r>
      <w:r w:rsidR="004F7337" w:rsidRPr="0078331E">
        <w:t xml:space="preserve"> overview of the </w:t>
      </w:r>
      <w:r w:rsidR="00E13A1D">
        <w:t>document</w:t>
      </w:r>
      <w:r w:rsidR="004F7337" w:rsidRPr="0078331E">
        <w:t>.</w:t>
      </w:r>
    </w:p>
    <w:p w14:paraId="79377BB6" w14:textId="77777777" w:rsidR="00307AE2" w:rsidRPr="0078331E" w:rsidRDefault="00307AE2" w:rsidP="00307AE2">
      <w:pPr>
        <w:pStyle w:val="Heading2"/>
      </w:pPr>
      <w:bookmarkStart w:id="1" w:name="_Toc9256299"/>
      <w:r w:rsidRPr="0078331E">
        <w:t>Purpose</w:t>
      </w:r>
      <w:bookmarkEnd w:id="1"/>
    </w:p>
    <w:p w14:paraId="5704E492" w14:textId="04A99917" w:rsidR="00307AE2" w:rsidRPr="0078331E" w:rsidRDefault="004A0EDC" w:rsidP="00307AE2">
      <w:r>
        <w:t xml:space="preserve">The primary purpose of the Pazuru puzzle platform is for Enigmatologists to satisfy their puzzling needs. </w:t>
      </w:r>
      <w:r w:rsidR="00D91228">
        <w:t>This document provides an architectural overview of the Pazuru puzzle platform</w:t>
      </w:r>
      <w:r w:rsidR="000A3C43">
        <w:t>.</w:t>
      </w:r>
      <w:r w:rsidR="00D67F13">
        <w:t xml:space="preserve"> </w:t>
      </w:r>
      <w:r w:rsidR="00DB7AD8">
        <w:t>This document</w:t>
      </w:r>
      <w:r w:rsidR="000F2FA4">
        <w:t xml:space="preserve"> is also </w:t>
      </w:r>
      <w:r w:rsidR="006370E5">
        <w:t xml:space="preserve">intended to capture and convey the significant architectural decisions which have been made in designing the system. </w:t>
      </w:r>
      <w:r w:rsidR="00F3774F">
        <w:t xml:space="preserve">In a way that </w:t>
      </w:r>
      <w:r w:rsidR="00E34E2B">
        <w:t>that other software architects</w:t>
      </w:r>
      <w:r w:rsidR="00006822">
        <w:t xml:space="preserve"> can better understand the project being build and what problems are being solved.</w:t>
      </w:r>
    </w:p>
    <w:p w14:paraId="71C1A3C8" w14:textId="77777777" w:rsidR="00307AE2" w:rsidRPr="0078331E" w:rsidRDefault="00307AE2" w:rsidP="00307AE2">
      <w:pPr>
        <w:pStyle w:val="Heading2"/>
      </w:pPr>
      <w:bookmarkStart w:id="2" w:name="_Toc9256300"/>
      <w:r w:rsidRPr="0078331E">
        <w:t>Scope</w:t>
      </w:r>
      <w:bookmarkEnd w:id="2"/>
    </w:p>
    <w:p w14:paraId="2CB51B54" w14:textId="6964140E" w:rsidR="00307AE2" w:rsidRPr="0078331E" w:rsidRDefault="00307AE2" w:rsidP="00307AE2">
      <w:r w:rsidRPr="0078331E">
        <w:t xml:space="preserve">The scope of the product being made is </w:t>
      </w:r>
      <w:r w:rsidR="000C605F">
        <w:t>the Pazuru puzzle platform with its subsystems, Sudoku and Hitori.</w:t>
      </w:r>
    </w:p>
    <w:tbl>
      <w:tblPr>
        <w:tblStyle w:val="ListTable3"/>
        <w:tblW w:w="9722" w:type="dxa"/>
        <w:tblBorders>
          <w:right w:val="single" w:sz="4" w:space="0" w:color="auto"/>
          <w:insideH w:val="single" w:sz="4" w:space="0" w:color="000000" w:themeColor="text1"/>
          <w:insideV w:val="single" w:sz="4" w:space="0" w:color="000000" w:themeColor="text1"/>
        </w:tblBorders>
        <w:tblLayout w:type="fixed"/>
        <w:tblLook w:val="00A0" w:firstRow="1" w:lastRow="0" w:firstColumn="1" w:lastColumn="0" w:noHBand="0" w:noVBand="0"/>
      </w:tblPr>
      <w:tblGrid>
        <w:gridCol w:w="9722"/>
      </w:tblGrid>
      <w:tr w:rsidR="00307AE2" w:rsidRPr="0078331E" w14:paraId="2E361670" w14:textId="77777777" w:rsidTr="00954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722" w:type="dxa"/>
            <w:tcBorders>
              <w:bottom w:val="none" w:sz="0" w:space="0" w:color="auto"/>
              <w:right w:val="none" w:sz="0" w:space="0" w:color="auto"/>
            </w:tcBorders>
            <w:hideMark/>
          </w:tcPr>
          <w:p w14:paraId="3AE6401B" w14:textId="77777777" w:rsidR="00307AE2" w:rsidRPr="0078331E" w:rsidRDefault="00307AE2" w:rsidP="0095434F">
            <w:r w:rsidRPr="0078331E">
              <w:t>Scope includes</w:t>
            </w:r>
          </w:p>
        </w:tc>
      </w:tr>
      <w:tr w:rsidR="00307AE2" w:rsidRPr="0078331E" w14:paraId="7B27B267" w14:textId="77777777" w:rsidTr="008820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6C079D3A" w14:textId="25185173" w:rsidR="00307AE2" w:rsidRPr="0078331E" w:rsidRDefault="00A243AD" w:rsidP="0095434F">
            <w:pPr>
              <w:rPr>
                <w:b w:val="0"/>
              </w:rPr>
            </w:pPr>
            <w:r>
              <w:rPr>
                <w:b w:val="0"/>
              </w:rPr>
              <w:t>Puzzle platform</w:t>
            </w:r>
          </w:p>
        </w:tc>
      </w:tr>
      <w:tr w:rsidR="00307AE2" w:rsidRPr="0078331E" w14:paraId="79E9CD21" w14:textId="77777777" w:rsidTr="009543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right w:val="none" w:sz="0" w:space="0" w:color="auto"/>
            </w:tcBorders>
          </w:tcPr>
          <w:p w14:paraId="3CF40ED5" w14:textId="77777777" w:rsidR="00307AE2" w:rsidRPr="0078331E" w:rsidRDefault="00307AE2" w:rsidP="0095434F">
            <w:pPr>
              <w:rPr>
                <w:b w:val="0"/>
              </w:rPr>
            </w:pPr>
            <w:r w:rsidRPr="0078331E">
              <w:rPr>
                <w:b w:val="0"/>
              </w:rPr>
              <w:t>Sudoku (subsystem)</w:t>
            </w:r>
          </w:p>
        </w:tc>
      </w:tr>
      <w:tr w:rsidR="00307AE2" w:rsidRPr="0078331E" w14:paraId="605C408C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72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196F5D55" w14:textId="77777777" w:rsidR="00307AE2" w:rsidRPr="0078331E" w:rsidRDefault="00307AE2" w:rsidP="0095434F">
            <w:pPr>
              <w:rPr>
                <w:b w:val="0"/>
              </w:rPr>
            </w:pPr>
            <w:r w:rsidRPr="0078331E">
              <w:rPr>
                <w:b w:val="0"/>
              </w:rPr>
              <w:t>Hitori (subsystem)</w:t>
            </w:r>
          </w:p>
        </w:tc>
      </w:tr>
    </w:tbl>
    <w:p w14:paraId="7D36DD11" w14:textId="77777777" w:rsidR="00307AE2" w:rsidRPr="0078331E" w:rsidRDefault="00307AE2" w:rsidP="00307AE2">
      <w:pPr>
        <w:pStyle w:val="Heading2"/>
      </w:pPr>
      <w:bookmarkStart w:id="3" w:name="_Toc9256301"/>
      <w:r w:rsidRPr="0078331E">
        <w:t>Author Profile</w:t>
      </w:r>
      <w:bookmarkEnd w:id="3"/>
    </w:p>
    <w:p w14:paraId="3CCBDDC5" w14:textId="77777777" w:rsidR="00307AE2" w:rsidRPr="0078331E" w:rsidRDefault="00307AE2" w:rsidP="00307AE2">
      <w:pPr>
        <w:rPr>
          <w:szCs w:val="20"/>
        </w:rPr>
      </w:pPr>
      <w:r w:rsidRPr="0078331E">
        <w:rPr>
          <w:szCs w:val="20"/>
        </w:rPr>
        <w:t xml:space="preserve">The author of the puzzle platform is Lucassen, Mario M, a Software Engineering student at Fontys. The product will be developed at the Fontys University of Applied Sciences, Rachelsmolen 1 in Eindhoven during the time allotted for the Software Engineering course. </w:t>
      </w:r>
      <w:bookmarkStart w:id="4" w:name="_GoBack"/>
      <w:bookmarkEnd w:id="4"/>
    </w:p>
    <w:tbl>
      <w:tblPr>
        <w:tblStyle w:val="ListTable3"/>
        <w:tblW w:w="9639" w:type="dxa"/>
        <w:tblLook w:val="0020" w:firstRow="1" w:lastRow="0" w:firstColumn="0" w:lastColumn="0" w:noHBand="0" w:noVBand="0"/>
      </w:tblPr>
      <w:tblGrid>
        <w:gridCol w:w="2142"/>
        <w:gridCol w:w="3240"/>
        <w:gridCol w:w="1350"/>
        <w:gridCol w:w="2907"/>
      </w:tblGrid>
      <w:tr w:rsidR="00307AE2" w:rsidRPr="0078331E" w14:paraId="0F9CAC7B" w14:textId="77777777" w:rsidTr="009543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7407AD7F" w14:textId="77777777" w:rsidR="00307AE2" w:rsidRPr="0078331E" w:rsidRDefault="00307AE2" w:rsidP="0095434F">
            <w:pPr>
              <w:pStyle w:val="Footer"/>
              <w:rPr>
                <w:b w:val="0"/>
              </w:rPr>
            </w:pPr>
            <w:r w:rsidRPr="0078331E">
              <w:t>Author information</w:t>
            </w:r>
          </w:p>
        </w:tc>
        <w:tc>
          <w:tcPr>
            <w:tcW w:w="3240" w:type="dxa"/>
          </w:tcPr>
          <w:p w14:paraId="6597E6A8" w14:textId="77777777" w:rsidR="00307AE2" w:rsidRPr="0078331E" w:rsidRDefault="00307AE2" w:rsidP="0095434F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0F78AF40" w14:textId="77777777" w:rsidR="00307AE2" w:rsidRPr="0078331E" w:rsidRDefault="00307AE2" w:rsidP="0095434F">
            <w:pPr>
              <w:pStyle w:val="Footer"/>
            </w:pPr>
          </w:p>
        </w:tc>
        <w:tc>
          <w:tcPr>
            <w:tcW w:w="2907" w:type="dxa"/>
          </w:tcPr>
          <w:p w14:paraId="23E7D32A" w14:textId="77777777" w:rsidR="00307AE2" w:rsidRPr="0078331E" w:rsidRDefault="00307AE2" w:rsidP="0095434F">
            <w:pPr>
              <w:pStyle w:val="Foo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D4C" w:rsidRPr="0078331E" w14:paraId="30D2F9A2" w14:textId="77777777" w:rsidTr="009543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0891A355" w14:textId="77777777" w:rsidR="00671D4C" w:rsidRPr="0078331E" w:rsidRDefault="00671D4C" w:rsidP="00671D4C">
            <w:pPr>
              <w:pStyle w:val="Footer"/>
            </w:pPr>
            <w:r w:rsidRPr="0078331E">
              <w:t>Name:</w:t>
            </w:r>
          </w:p>
        </w:tc>
        <w:tc>
          <w:tcPr>
            <w:tcW w:w="3240" w:type="dxa"/>
          </w:tcPr>
          <w:p w14:paraId="5633B3A4" w14:textId="77777777" w:rsidR="00671D4C" w:rsidRPr="0078331E" w:rsidRDefault="00671D4C" w:rsidP="00671D4C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331E">
              <w:t>Lucassen, Mario M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</w:tcPr>
          <w:p w14:paraId="187F8A86" w14:textId="4099C75F" w:rsidR="00671D4C" w:rsidRPr="0078331E" w:rsidRDefault="00671D4C" w:rsidP="00671D4C">
            <w:pPr>
              <w:pStyle w:val="Footer"/>
            </w:pPr>
            <w:r w:rsidRPr="0078331E">
              <w:t>Course:</w:t>
            </w:r>
          </w:p>
        </w:tc>
        <w:tc>
          <w:tcPr>
            <w:tcW w:w="2907" w:type="dxa"/>
          </w:tcPr>
          <w:p w14:paraId="6FF1F864" w14:textId="66824C25" w:rsidR="00671D4C" w:rsidRPr="0078331E" w:rsidRDefault="00671D4C" w:rsidP="00671D4C">
            <w:pPr>
              <w:pStyle w:val="Foo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8331E">
              <w:t>Software Engineering</w:t>
            </w:r>
          </w:p>
        </w:tc>
      </w:tr>
      <w:tr w:rsidR="00671D4C" w:rsidRPr="0078331E" w14:paraId="08E20381" w14:textId="77777777" w:rsidTr="0095434F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2" w:type="dxa"/>
          </w:tcPr>
          <w:p w14:paraId="28BF8582" w14:textId="21E73562" w:rsidR="00671D4C" w:rsidRPr="0078331E" w:rsidRDefault="00671D4C" w:rsidP="00671D4C">
            <w:pPr>
              <w:pStyle w:val="Footer"/>
            </w:pPr>
            <w:r w:rsidRPr="0078331E">
              <w:t>Email:</w:t>
            </w:r>
          </w:p>
        </w:tc>
        <w:tc>
          <w:tcPr>
            <w:tcW w:w="3240" w:type="dxa"/>
          </w:tcPr>
          <w:p w14:paraId="567194E8" w14:textId="3DF7B8D5" w:rsidR="00671D4C" w:rsidRPr="0078331E" w:rsidRDefault="00671D4C" w:rsidP="00671D4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331E">
              <w:t>M.lucassen@student.fontys.n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50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5E6A6976" w14:textId="2FB00FF8" w:rsidR="00671D4C" w:rsidRPr="0078331E" w:rsidRDefault="00671D4C" w:rsidP="00671D4C">
            <w:pPr>
              <w:pStyle w:val="Footer"/>
            </w:pPr>
            <w:r w:rsidRPr="0078331E">
              <w:t>Role:</w:t>
            </w:r>
          </w:p>
        </w:tc>
        <w:tc>
          <w:tcPr>
            <w:tcW w:w="2907" w:type="dxa"/>
            <w:tcBorders>
              <w:top w:val="single" w:sz="4" w:space="0" w:color="000000" w:themeColor="text1"/>
              <w:bottom w:val="single" w:sz="4" w:space="0" w:color="auto"/>
            </w:tcBorders>
          </w:tcPr>
          <w:p w14:paraId="335CC443" w14:textId="10615F7C" w:rsidR="00671D4C" w:rsidRPr="0078331E" w:rsidRDefault="00671D4C" w:rsidP="00671D4C">
            <w:pPr>
              <w:pStyle w:val="Foo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8331E">
              <w:t>Software Developer</w:t>
            </w:r>
          </w:p>
        </w:tc>
      </w:tr>
    </w:tbl>
    <w:p w14:paraId="23AC6246" w14:textId="77777777" w:rsidR="00E13A1D" w:rsidRDefault="00E13A1D" w:rsidP="00E13A1D">
      <w:pPr>
        <w:pStyle w:val="Heading2"/>
      </w:pPr>
      <w:bookmarkStart w:id="5" w:name="_Requirements"/>
      <w:bookmarkStart w:id="6" w:name="_Toc9256302"/>
      <w:bookmarkEnd w:id="5"/>
      <w:r>
        <w:t>Overview</w:t>
      </w:r>
      <w:bookmarkEnd w:id="6"/>
    </w:p>
    <w:p w14:paraId="3B02D829" w14:textId="30E96D88" w:rsidR="009D1D3C" w:rsidRDefault="00C55ACE">
      <w:r>
        <w:t xml:space="preserve">This document consists of </w:t>
      </w:r>
      <w:r w:rsidR="008461DA">
        <w:t xml:space="preserve">7 </w:t>
      </w:r>
      <w:r w:rsidR="00135007">
        <w:t>sections</w:t>
      </w:r>
      <w:r w:rsidR="009D1D3C">
        <w:t>, which are described below:</w:t>
      </w:r>
    </w:p>
    <w:p w14:paraId="0812F1B6" w14:textId="77777777" w:rsidR="009D1D3C" w:rsidRDefault="009D1D3C" w:rsidP="009D1D3C">
      <w:pPr>
        <w:pStyle w:val="ListParagraph"/>
        <w:numPr>
          <w:ilvl w:val="0"/>
          <w:numId w:val="6"/>
        </w:numPr>
      </w:pPr>
      <w:r>
        <w:t>Section 1 is an introduction to the software architecture of the Pazuru puzzle platform.</w:t>
      </w:r>
    </w:p>
    <w:p w14:paraId="645729B4" w14:textId="77777777" w:rsidR="00D24C22" w:rsidRDefault="009D1D3C" w:rsidP="009D1D3C">
      <w:pPr>
        <w:pStyle w:val="ListParagraph"/>
        <w:numPr>
          <w:ilvl w:val="0"/>
          <w:numId w:val="6"/>
        </w:numPr>
      </w:pPr>
      <w:r>
        <w:t xml:space="preserve">Section 2 </w:t>
      </w:r>
      <w:r w:rsidR="00D24C22">
        <w:t>addresses the goals and constrains of the system’s architecture.</w:t>
      </w:r>
    </w:p>
    <w:p w14:paraId="30CAF7C1" w14:textId="77777777" w:rsidR="006C3FAA" w:rsidRDefault="00D24C22" w:rsidP="009D1D3C">
      <w:pPr>
        <w:pStyle w:val="ListParagraph"/>
        <w:numPr>
          <w:ilvl w:val="0"/>
          <w:numId w:val="6"/>
        </w:numPr>
      </w:pPr>
      <w:r>
        <w:t>Section 3</w:t>
      </w:r>
      <w:r w:rsidR="006C3FAA">
        <w:t xml:space="preserve"> describes the architectural representation of the system.</w:t>
      </w:r>
    </w:p>
    <w:p w14:paraId="7DE1B086" w14:textId="778437F8" w:rsidR="00E513C2" w:rsidRDefault="006C3FAA" w:rsidP="009D1D3C">
      <w:pPr>
        <w:pStyle w:val="ListParagraph"/>
        <w:numPr>
          <w:ilvl w:val="0"/>
          <w:numId w:val="6"/>
        </w:numPr>
      </w:pPr>
      <w:r>
        <w:t>Section 4 describes</w:t>
      </w:r>
      <w:r w:rsidR="00220BF1">
        <w:t xml:space="preserve"> </w:t>
      </w:r>
      <w:r w:rsidR="00675F56">
        <w:t>the context of the system.</w:t>
      </w:r>
    </w:p>
    <w:p w14:paraId="001253B4" w14:textId="178B1719" w:rsidR="008D6F1C" w:rsidRDefault="00675F56" w:rsidP="009D1D3C">
      <w:pPr>
        <w:pStyle w:val="ListParagraph"/>
        <w:numPr>
          <w:ilvl w:val="0"/>
          <w:numId w:val="6"/>
        </w:numPr>
      </w:pPr>
      <w:r>
        <w:t>Section 5 describe</w:t>
      </w:r>
      <w:r w:rsidR="00D73D2F">
        <w:t>s</w:t>
      </w:r>
      <w:r>
        <w:t xml:space="preserve"> the </w:t>
      </w:r>
      <w:r w:rsidR="00C872C9">
        <w:t xml:space="preserve">containers and </w:t>
      </w:r>
      <w:r w:rsidR="008D6F1C">
        <w:t>chosen technologies.</w:t>
      </w:r>
    </w:p>
    <w:p w14:paraId="27DD0BCF" w14:textId="7474831B" w:rsidR="00675F56" w:rsidRDefault="00D73D2F" w:rsidP="009D1D3C">
      <w:pPr>
        <w:pStyle w:val="ListParagraph"/>
        <w:numPr>
          <w:ilvl w:val="0"/>
          <w:numId w:val="6"/>
        </w:numPr>
      </w:pPr>
      <w:r>
        <w:t>Section 6 describes the components of the system.</w:t>
      </w:r>
    </w:p>
    <w:p w14:paraId="34D68CD6" w14:textId="056C73C0" w:rsidR="00D73D2F" w:rsidRDefault="00D73D2F" w:rsidP="009D1D3C">
      <w:pPr>
        <w:pStyle w:val="ListParagraph"/>
        <w:numPr>
          <w:ilvl w:val="0"/>
          <w:numId w:val="6"/>
        </w:numPr>
      </w:pPr>
      <w:r>
        <w:t xml:space="preserve">Section 7 </w:t>
      </w:r>
      <w:r w:rsidR="00163105">
        <w:t xml:space="preserve">describes </w:t>
      </w:r>
      <w:r w:rsidR="005843EC">
        <w:t>class diagrams</w:t>
      </w:r>
      <w:r w:rsidR="007D2B49">
        <w:t xml:space="preserve"> of the system being build.</w:t>
      </w:r>
    </w:p>
    <w:p w14:paraId="0F6944E5" w14:textId="3476FB76" w:rsidR="006561CD" w:rsidRDefault="006561CD" w:rsidP="00A16EF8">
      <w:pPr>
        <w:pStyle w:val="Heading1"/>
        <w:numPr>
          <w:ilvl w:val="0"/>
          <w:numId w:val="2"/>
        </w:numPr>
      </w:pPr>
      <w:bookmarkStart w:id="7" w:name="_Toc9256303"/>
      <w:r>
        <w:lastRenderedPageBreak/>
        <w:t xml:space="preserve">Architectural </w:t>
      </w:r>
      <w:r w:rsidR="00C105F9">
        <w:t>goals and constraints</w:t>
      </w:r>
      <w:bookmarkEnd w:id="7"/>
    </w:p>
    <w:p w14:paraId="25B3D5CB" w14:textId="343CCF28" w:rsidR="006561CD" w:rsidRDefault="00D60BFC" w:rsidP="00A62597">
      <w:r>
        <w:t>T</w:t>
      </w:r>
      <w:r w:rsidR="00F017A2">
        <w:t>here are some key requirements and system constraints that have a significant bearing on the architecture. They are:</w:t>
      </w:r>
    </w:p>
    <w:p w14:paraId="1BE40395" w14:textId="7C03572B" w:rsidR="00F017A2" w:rsidRDefault="004D2EC6" w:rsidP="004D2EC6">
      <w:pPr>
        <w:pStyle w:val="ListParagraph"/>
        <w:numPr>
          <w:ilvl w:val="0"/>
          <w:numId w:val="7"/>
        </w:numPr>
      </w:pPr>
      <w:r>
        <w:t xml:space="preserve">The system being build is meant as a platform for several puzzles to be added to as subsystems. </w:t>
      </w:r>
      <w:r w:rsidR="00520A26">
        <w:t>This means that there needs to be an interface in which all puzzles constraints can be communicated through.</w:t>
      </w:r>
      <w:r w:rsidR="00AA6F30">
        <w:t xml:space="preserve"> Therefore one of the primary stakeholders in this document and the system as a whole are the future architects and designers, not necessarily users as would normally be the case. As a result, one goal of this document is to be useful to future architects and designers</w:t>
      </w:r>
      <w:r w:rsidR="008E5DED">
        <w:t xml:space="preserve"> to add new puzzles</w:t>
      </w:r>
      <w:r w:rsidR="00616434">
        <w:t xml:space="preserve"> to the platform</w:t>
      </w:r>
      <w:r w:rsidR="00AA6F30">
        <w:t>.</w:t>
      </w:r>
    </w:p>
    <w:p w14:paraId="2733F7FF" w14:textId="77777777" w:rsidR="00F64784" w:rsidRDefault="00F64784" w:rsidP="00A43DC8">
      <w:pPr>
        <w:ind w:left="360"/>
      </w:pPr>
    </w:p>
    <w:p w14:paraId="637CA59C" w14:textId="6AAA0582" w:rsidR="00F64784" w:rsidRDefault="00247716" w:rsidP="004D2EC6">
      <w:pPr>
        <w:pStyle w:val="ListParagraph"/>
        <w:numPr>
          <w:ilvl w:val="0"/>
          <w:numId w:val="7"/>
        </w:numPr>
      </w:pPr>
      <w:r>
        <w:t>The</w:t>
      </w:r>
      <w:r w:rsidR="00060B8E">
        <w:t xml:space="preserve"> system will be build using Microsoft .NET technologies</w:t>
      </w:r>
      <w:r w:rsidR="00391E93">
        <w:t xml:space="preserve"> </w:t>
      </w:r>
      <w:r w:rsidR="00CC1B18">
        <w:t xml:space="preserve">and </w:t>
      </w:r>
      <w:r w:rsidR="00927605">
        <w:t xml:space="preserve">will </w:t>
      </w:r>
      <w:r w:rsidR="00FF7BC3">
        <w:t xml:space="preserve">use </w:t>
      </w:r>
      <w:r w:rsidR="00927605">
        <w:t>an open source RDBMS</w:t>
      </w:r>
      <w:r w:rsidR="00CC1B18">
        <w:t xml:space="preserve"> </w:t>
      </w:r>
      <w:r w:rsidR="00A548BB">
        <w:t>(</w:t>
      </w:r>
      <w:r w:rsidR="001E4368">
        <w:t>MYSQL</w:t>
      </w:r>
      <w:r w:rsidR="00A548BB">
        <w:t xml:space="preserve">) </w:t>
      </w:r>
      <w:r w:rsidR="001E4368">
        <w:t>for</w:t>
      </w:r>
      <w:r w:rsidR="00A548BB">
        <w:t xml:space="preserve"> dat</w:t>
      </w:r>
      <w:r w:rsidR="000A7572">
        <w:t xml:space="preserve">a persistence </w:t>
      </w:r>
      <w:r w:rsidR="00A9235A">
        <w:t xml:space="preserve">and can be deployed on both Windows </w:t>
      </w:r>
      <w:r w:rsidR="00667E96">
        <w:t>s</w:t>
      </w:r>
      <w:r w:rsidR="00A25B6B">
        <w:t>erver</w:t>
      </w:r>
      <w:r w:rsidR="00667E96">
        <w:t>s</w:t>
      </w:r>
      <w:r w:rsidR="00A25B6B">
        <w:t xml:space="preserve"> and Linux webservers.</w:t>
      </w:r>
      <w:r w:rsidR="00F64784">
        <w:t xml:space="preserve"> These special deployment requirements require additional consideration in the development of the architecture.</w:t>
      </w:r>
    </w:p>
    <w:p w14:paraId="58D3FE2C" w14:textId="77777777" w:rsidR="00A43DC8" w:rsidRDefault="00A43DC8" w:rsidP="00A43DC8">
      <w:pPr>
        <w:ind w:left="360"/>
      </w:pPr>
    </w:p>
    <w:p w14:paraId="0E6F7292" w14:textId="7EC273A7" w:rsidR="00FC254C" w:rsidRDefault="00841045" w:rsidP="00403A30">
      <w:pPr>
        <w:pStyle w:val="ListParagraph"/>
        <w:numPr>
          <w:ilvl w:val="0"/>
          <w:numId w:val="7"/>
        </w:numPr>
      </w:pPr>
      <w:r>
        <w:t>Section 2</w:t>
      </w:r>
      <w:r w:rsidR="0004681B">
        <w:t xml:space="preserve"> of the </w:t>
      </w:r>
      <w:r w:rsidR="0004681B" w:rsidRPr="00403A30">
        <w:rPr>
          <w:i/>
        </w:rPr>
        <w:t>Software Analysis Document</w:t>
      </w:r>
      <w:r w:rsidR="0004681B">
        <w:t xml:space="preserve"> outlines a number of rules, actions and quality attributes the system needs to </w:t>
      </w:r>
      <w:r w:rsidR="00845C55">
        <w:t xml:space="preserve">adhere. </w:t>
      </w:r>
      <w:r w:rsidR="00C3027C">
        <w:t>The architecture seeks to do this through the use of modularization and testing</w:t>
      </w:r>
      <w:r w:rsidR="00875C37">
        <w:t xml:space="preserve"> the system thor</w:t>
      </w:r>
      <w:r w:rsidR="00856A8D">
        <w:t>oughly</w:t>
      </w:r>
      <w:r w:rsidR="008F3119">
        <w:t xml:space="preserve"> in the </w:t>
      </w:r>
      <w:r w:rsidR="008F3119" w:rsidRPr="00403A30">
        <w:rPr>
          <w:i/>
        </w:rPr>
        <w:t>System Test</w:t>
      </w:r>
      <w:r w:rsidR="00D75152" w:rsidRPr="00403A30">
        <w:rPr>
          <w:i/>
        </w:rPr>
        <w:t xml:space="preserve"> P</w:t>
      </w:r>
      <w:r w:rsidR="008F3119" w:rsidRPr="00403A30">
        <w:rPr>
          <w:i/>
        </w:rPr>
        <w:t>lan</w:t>
      </w:r>
      <w:r w:rsidR="00D75152" w:rsidRPr="00403A30">
        <w:rPr>
          <w:i/>
        </w:rPr>
        <w:t xml:space="preserve"> Document</w:t>
      </w:r>
      <w:r w:rsidR="00856A8D">
        <w:t>.</w:t>
      </w:r>
    </w:p>
    <w:p w14:paraId="29E6EE6D" w14:textId="72694B7D" w:rsidR="006561CD" w:rsidRDefault="006561CD" w:rsidP="00A16EF8">
      <w:pPr>
        <w:pStyle w:val="Heading1"/>
        <w:numPr>
          <w:ilvl w:val="0"/>
          <w:numId w:val="2"/>
        </w:numPr>
      </w:pPr>
      <w:bookmarkStart w:id="8" w:name="_Toc9256304"/>
      <w:r>
        <w:t xml:space="preserve">Architectural </w:t>
      </w:r>
      <w:r w:rsidR="00294EA4">
        <w:t>representation</w:t>
      </w:r>
      <w:bookmarkEnd w:id="8"/>
    </w:p>
    <w:p w14:paraId="7E862D76" w14:textId="129DC802" w:rsidR="006561CD" w:rsidRDefault="00832F94" w:rsidP="00A62597">
      <w:r>
        <w:t>This document details the architecture using the C4 model</w:t>
      </w:r>
      <w:r w:rsidR="005C218B">
        <w:t xml:space="preserve">, invented by </w:t>
      </w:r>
      <w:r w:rsidR="0017598B">
        <w:t>Simon Brown</w:t>
      </w:r>
      <w:r w:rsidR="001D740D">
        <w:rPr>
          <w:rStyle w:val="FootnoteReference"/>
        </w:rPr>
        <w:footnoteReference w:id="2"/>
      </w:r>
      <w:r w:rsidR="0017598B">
        <w:t>.</w:t>
      </w:r>
      <w:r w:rsidR="00A01BA6">
        <w:t xml:space="preserve"> The diagrams that will be used to </w:t>
      </w:r>
      <w:r w:rsidR="00E15E06">
        <w:t>convey the system being build are</w:t>
      </w:r>
      <w:r w:rsidR="00947596">
        <w:t xml:space="preserve"> described below.</w:t>
      </w:r>
      <w:r w:rsidR="00903DFE">
        <w:t xml:space="preserve"> </w:t>
      </w:r>
    </w:p>
    <w:p w14:paraId="049A1738" w14:textId="68FCA23A" w:rsidR="00E15E06" w:rsidRDefault="0082665A" w:rsidP="00A62597">
      <w:r>
        <w:t xml:space="preserve">A </w:t>
      </w:r>
      <w:r w:rsidR="008820EA" w:rsidRPr="0062414B">
        <w:rPr>
          <w:b/>
        </w:rPr>
        <w:t xml:space="preserve">System </w:t>
      </w:r>
      <w:r w:rsidRPr="0062414B">
        <w:rPr>
          <w:b/>
        </w:rPr>
        <w:t>C</w:t>
      </w:r>
      <w:r w:rsidR="008820EA" w:rsidRPr="0062414B">
        <w:rPr>
          <w:b/>
        </w:rPr>
        <w:t>ontext</w:t>
      </w:r>
      <w:r w:rsidR="00947596" w:rsidRPr="0062414B">
        <w:rPr>
          <w:b/>
        </w:rPr>
        <w:t xml:space="preserve"> </w:t>
      </w:r>
      <w:r w:rsidRPr="0062414B">
        <w:rPr>
          <w:b/>
        </w:rPr>
        <w:t>D</w:t>
      </w:r>
      <w:r w:rsidR="00947596" w:rsidRPr="0062414B">
        <w:rPr>
          <w:b/>
        </w:rPr>
        <w:t>iagram</w:t>
      </w:r>
      <w:r w:rsidR="003807BC">
        <w:rPr>
          <w:b/>
        </w:rPr>
        <w:t xml:space="preserve"> (C1)</w:t>
      </w:r>
      <w:r>
        <w:t xml:space="preserve"> </w:t>
      </w:r>
      <w:r w:rsidR="00A64003">
        <w:t xml:space="preserve">is a diagram that </w:t>
      </w:r>
      <w:r w:rsidR="009C1D82">
        <w:t xml:space="preserve">is able to convey the big picture of the </w:t>
      </w:r>
      <w:r w:rsidR="00D900A1">
        <w:t>product</w:t>
      </w:r>
      <w:r w:rsidR="009C1D82">
        <w:t xml:space="preserve"> being build, with a focus on people</w:t>
      </w:r>
      <w:r w:rsidR="00D900A1">
        <w:t xml:space="preserve"> and software systems rather than technologies, protocols and other low-level details.</w:t>
      </w:r>
      <w:r w:rsidR="00E2541D">
        <w:t xml:space="preserve"> </w:t>
      </w:r>
    </w:p>
    <w:p w14:paraId="5B95289E" w14:textId="2555484F" w:rsidR="00E2541D" w:rsidRDefault="0062414B" w:rsidP="00A62597">
      <w:r>
        <w:t xml:space="preserve">A </w:t>
      </w:r>
      <w:r w:rsidRPr="0062414B">
        <w:rPr>
          <w:b/>
        </w:rPr>
        <w:t>Container Diagram</w:t>
      </w:r>
      <w:r w:rsidR="003807BC">
        <w:rPr>
          <w:b/>
        </w:rPr>
        <w:t xml:space="preserve"> (C2)</w:t>
      </w:r>
      <w:r>
        <w:t xml:space="preserve"> is a diagram</w:t>
      </w:r>
      <w:r w:rsidR="00EE40A2">
        <w:t xml:space="preserve"> that is able to convey a </w:t>
      </w:r>
      <w:r w:rsidR="009227DC">
        <w:t>the high-level shape of the software architecture and how responsibilities are distributed across it.</w:t>
      </w:r>
      <w:r w:rsidR="00FC33ED">
        <w:t xml:space="preserve"> It also shows the major technology choices and how the containers communicate with one another.</w:t>
      </w:r>
    </w:p>
    <w:p w14:paraId="43AC54F3" w14:textId="3B28B091" w:rsidR="00C613B1" w:rsidRDefault="00C613B1" w:rsidP="00A62597">
      <w:r>
        <w:t xml:space="preserve">A </w:t>
      </w:r>
      <w:r w:rsidRPr="00C613B1">
        <w:rPr>
          <w:b/>
        </w:rPr>
        <w:t>Component Diagram</w:t>
      </w:r>
      <w:r w:rsidR="003807BC">
        <w:rPr>
          <w:b/>
        </w:rPr>
        <w:t xml:space="preserve"> (C3)</w:t>
      </w:r>
      <w:r>
        <w:t xml:space="preserve"> is a diagram</w:t>
      </w:r>
      <w:r w:rsidR="003A0265">
        <w:t xml:space="preserve"> that shows the more techn</w:t>
      </w:r>
      <w:r w:rsidR="00EC761B">
        <w:t>ological side of containers. It shows that containers are made up of several “components”</w:t>
      </w:r>
      <w:r w:rsidR="005A7E17">
        <w:t>, what each of those components are, their responsibility and the technology/implementation details.</w:t>
      </w:r>
    </w:p>
    <w:p w14:paraId="2BFD7D94" w14:textId="0E4C1363" w:rsidR="00FD3CF9" w:rsidRDefault="00FD3CF9" w:rsidP="00A62597">
      <w:r>
        <w:t xml:space="preserve">A </w:t>
      </w:r>
      <w:r w:rsidRPr="00FD3CF9">
        <w:rPr>
          <w:b/>
        </w:rPr>
        <w:t>Class Diagram</w:t>
      </w:r>
      <w:r w:rsidR="003807BC">
        <w:rPr>
          <w:b/>
        </w:rPr>
        <w:t xml:space="preserve"> (C4)</w:t>
      </w:r>
      <w:r>
        <w:t xml:space="preserve"> is a diagram </w:t>
      </w:r>
      <w:r w:rsidR="003F3205">
        <w:t>that shows how the implementation of the components are designed</w:t>
      </w:r>
      <w:r w:rsidR="00B00EED">
        <w:t>.</w:t>
      </w:r>
      <w:r w:rsidR="00752718">
        <w:t xml:space="preserve"> Most of the time the more important</w:t>
      </w:r>
      <w:r w:rsidR="007D12C2">
        <w:t xml:space="preserve"> or complex</w:t>
      </w:r>
      <w:r w:rsidR="00752718">
        <w:t xml:space="preserve"> classes are shown in a class diagram, but this depends on the </w:t>
      </w:r>
      <w:r w:rsidR="00953E6D">
        <w:t>a</w:t>
      </w:r>
      <w:r w:rsidR="00752718">
        <w:t xml:space="preserve">rchitect </w:t>
      </w:r>
      <w:r w:rsidR="00570352">
        <w:t>designing the software.</w:t>
      </w:r>
    </w:p>
    <w:p w14:paraId="37039C01" w14:textId="77777777" w:rsidR="009C1D82" w:rsidRDefault="009C1D82" w:rsidP="00A62597"/>
    <w:p w14:paraId="38F48B80" w14:textId="77777777" w:rsidR="0063710D" w:rsidRDefault="0063710D" w:rsidP="00A62597"/>
    <w:p w14:paraId="6120F632" w14:textId="49371AA9" w:rsidR="003C0F8F" w:rsidRDefault="003C0F8F" w:rsidP="00A16EF8">
      <w:pPr>
        <w:pStyle w:val="Heading1"/>
        <w:numPr>
          <w:ilvl w:val="0"/>
          <w:numId w:val="2"/>
        </w:numPr>
      </w:pPr>
      <w:bookmarkStart w:id="9" w:name="_Toc9256305"/>
      <w:r>
        <w:lastRenderedPageBreak/>
        <w:t xml:space="preserve">System </w:t>
      </w:r>
      <w:r w:rsidR="00445425">
        <w:t>c</w:t>
      </w:r>
      <w:r>
        <w:t>ontext (C1)</w:t>
      </w:r>
      <w:bookmarkEnd w:id="9"/>
    </w:p>
    <w:p w14:paraId="59D77EF7" w14:textId="77777777" w:rsidR="00DC2EF2" w:rsidRDefault="00C05C2D" w:rsidP="00DC2EF2">
      <w:pPr>
        <w:keepNext/>
      </w:pPr>
      <w:r>
        <w:rPr>
          <w:noProof/>
        </w:rPr>
        <w:drawing>
          <wp:inline distT="0" distB="0" distL="0" distR="0" wp14:anchorId="1F8384EF" wp14:editId="2AE4E5E6">
            <wp:extent cx="5927384" cy="13025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79" cy="1311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7185A" w14:textId="679717F9" w:rsidR="00DC2EF2" w:rsidRDefault="00DC2EF2" w:rsidP="00DC2EF2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1</w:t>
        </w:r>
      </w:fldSimple>
      <w:r>
        <w:t>. Pazuru System Context Diagram.</w:t>
      </w:r>
    </w:p>
    <w:p w14:paraId="64408966" w14:textId="4CDAEE8A" w:rsidR="0049082C" w:rsidRDefault="00AE0EC8">
      <w:r>
        <w:t>The figure above shows the System Context Diagram</w:t>
      </w:r>
      <w:r w:rsidR="00025028">
        <w:t>. It shows the context of the software.</w:t>
      </w:r>
      <w:r w:rsidR="0088444B">
        <w:t xml:space="preserve"> The system being build is shown as a Process, </w:t>
      </w:r>
      <w:r w:rsidR="000D6FD8">
        <w:t>a user (Enigmatologist) of the system is shown as an Entity and the</w:t>
      </w:r>
      <w:r w:rsidR="00C37F27">
        <w:t xml:space="preserve"> storage of the system is shown as a DataStore.</w:t>
      </w:r>
      <w:r w:rsidR="00741D10">
        <w:t xml:space="preserve"> This figure is made with Visual Paradigm.</w:t>
      </w:r>
    </w:p>
    <w:p w14:paraId="424585D7" w14:textId="795FC91F" w:rsidR="003C0F8F" w:rsidRDefault="003C0F8F" w:rsidP="00A16EF8">
      <w:pPr>
        <w:pStyle w:val="Heading1"/>
        <w:numPr>
          <w:ilvl w:val="0"/>
          <w:numId w:val="2"/>
        </w:numPr>
      </w:pPr>
      <w:bookmarkStart w:id="10" w:name="_Toc9256306"/>
      <w:r>
        <w:t>Containers and chosen technologies (C2)</w:t>
      </w:r>
      <w:bookmarkEnd w:id="10"/>
    </w:p>
    <w:p w14:paraId="1AB3FB55" w14:textId="35428067" w:rsidR="002B0D22" w:rsidRDefault="00B81991" w:rsidP="002B0D22">
      <w:pPr>
        <w:keepNext/>
      </w:pPr>
      <w:r>
        <w:rPr>
          <w:noProof/>
        </w:rPr>
        <w:drawing>
          <wp:inline distT="0" distB="0" distL="0" distR="0" wp14:anchorId="470A7C79" wp14:editId="10B8E6C3">
            <wp:extent cx="6012611" cy="9021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6287" cy="93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AFBD8" w14:textId="16ABA3A3" w:rsidR="003C0F8F" w:rsidRDefault="002B0D22" w:rsidP="002B0D22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2</w:t>
        </w:r>
      </w:fldSimple>
      <w:r>
        <w:t>. Pazuru Container Diagram.</w:t>
      </w:r>
    </w:p>
    <w:p w14:paraId="401A816C" w14:textId="2B07BB43" w:rsidR="004A0864" w:rsidRDefault="0041628D" w:rsidP="00130D99">
      <w:r>
        <w:t xml:space="preserve">The figure above shows the Container Diagram. </w:t>
      </w:r>
      <w:r w:rsidR="003C39E7">
        <w:t xml:space="preserve">In this diagram 3 different nodes are </w:t>
      </w:r>
      <w:r w:rsidR="008E0181">
        <w:t>involved with the distributed puzzle platform: PazuruStorageServerNode, PazuruWebserverNode and PazuruClientNode.</w:t>
      </w:r>
      <w:r w:rsidR="00636DCA">
        <w:t xml:space="preserve"> The communication between the PazuruWebserverNode and </w:t>
      </w:r>
      <w:r w:rsidR="00EA77AA">
        <w:t xml:space="preserve">the </w:t>
      </w:r>
      <w:r w:rsidR="00636DCA">
        <w:t>PazuruStorageServerNode</w:t>
      </w:r>
      <w:r w:rsidR="00EA77AA">
        <w:t xml:space="preserve"> uses </w:t>
      </w:r>
      <w:r w:rsidR="00A76F39">
        <w:t xml:space="preserve">a </w:t>
      </w:r>
      <w:r w:rsidR="00EA77AA">
        <w:t>RESTful API</w:t>
      </w:r>
      <w:r w:rsidR="00A76F39">
        <w:t xml:space="preserve">. The communication between the PazuruClientNode and the PazuruWebserverNode uses </w:t>
      </w:r>
      <w:r w:rsidR="00EA6746">
        <w:t>Websockets</w:t>
      </w:r>
      <w:r w:rsidR="00A76F39">
        <w:t>.</w:t>
      </w:r>
      <w:r w:rsidR="00A56419">
        <w:t xml:space="preserve"> This figure is made with Visual Paradigm.</w:t>
      </w:r>
    </w:p>
    <w:p w14:paraId="62A7B3DB" w14:textId="77777777" w:rsidR="004A0864" w:rsidRDefault="004A0864">
      <w:r>
        <w:br w:type="page"/>
      </w:r>
    </w:p>
    <w:p w14:paraId="5B1826F7" w14:textId="0C7A1242" w:rsidR="003C0F8F" w:rsidRDefault="003C0F8F" w:rsidP="00A16EF8">
      <w:pPr>
        <w:pStyle w:val="Heading1"/>
        <w:numPr>
          <w:ilvl w:val="0"/>
          <w:numId w:val="2"/>
        </w:numPr>
      </w:pPr>
      <w:bookmarkStart w:id="11" w:name="_Toc9256307"/>
      <w:r>
        <w:lastRenderedPageBreak/>
        <w:t>Components (C3)</w:t>
      </w:r>
      <w:bookmarkEnd w:id="11"/>
    </w:p>
    <w:p w14:paraId="1592DD9F" w14:textId="65BA38BC" w:rsidR="006A14E8" w:rsidRDefault="00E46BBF" w:rsidP="006A14E8">
      <w:pPr>
        <w:keepNext/>
      </w:pPr>
      <w:r>
        <w:rPr>
          <w:noProof/>
        </w:rPr>
        <w:drawing>
          <wp:inline distT="0" distB="0" distL="0" distR="0" wp14:anchorId="182A5795" wp14:editId="1BA36083">
            <wp:extent cx="5934710" cy="3907790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90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210AC" w14:textId="13AB313B" w:rsidR="004A7508" w:rsidRDefault="006A14E8" w:rsidP="006A14E8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3</w:t>
        </w:r>
      </w:fldSimple>
      <w:r>
        <w:t>. Pazuru Component Diagram.</w:t>
      </w:r>
    </w:p>
    <w:p w14:paraId="675BEAAC" w14:textId="01C82756" w:rsidR="006A14E8" w:rsidRDefault="00250A44" w:rsidP="006A14E8">
      <w:r>
        <w:t xml:space="preserve">The figure above shows the Component Diagram. </w:t>
      </w:r>
      <w:r w:rsidR="00E85357">
        <w:t xml:space="preserve">In this diagram </w:t>
      </w:r>
      <w:r w:rsidR="004F11FB">
        <w:t xml:space="preserve">it can be observed that </w:t>
      </w:r>
      <w:r w:rsidR="00C159F1">
        <w:t xml:space="preserve">the server has </w:t>
      </w:r>
      <w:r w:rsidR="009159BB">
        <w:t xml:space="preserve">a shared IPuzzleService interface for </w:t>
      </w:r>
      <w:r w:rsidR="00361DDC">
        <w:t xml:space="preserve">the abstraction of the </w:t>
      </w:r>
      <w:r w:rsidR="00A97569">
        <w:t>puzzle logic.</w:t>
      </w:r>
      <w:r w:rsidR="00C57F8F">
        <w:t xml:space="preserve"> </w:t>
      </w:r>
      <w:r w:rsidR="003C08DD">
        <w:t>The IPuzzlePlayerService interface is used to communicate to the server.</w:t>
      </w:r>
      <w:r w:rsidR="0099116B">
        <w:t xml:space="preserve"> The IPuzzleStorageService interface is used to communicate with the RESTful API for storing puzzles.</w:t>
      </w:r>
      <w:r w:rsidR="00C23D3B">
        <w:t xml:space="preserve"> The PuzzleStorageService then in turn uses the IPuzzleRepository interface to communicate with the PuzzleRepository.</w:t>
      </w:r>
      <w:r w:rsidR="00843C81">
        <w:t xml:space="preserve"> The PuzzleRepository then actually saves the puzzles in a database.</w:t>
      </w:r>
      <w:r w:rsidR="00A00D80">
        <w:t xml:space="preserve"> This figure is made with Visual Paradigm.</w:t>
      </w:r>
    </w:p>
    <w:p w14:paraId="7699CCCE" w14:textId="535B37A5" w:rsidR="00B32876" w:rsidRPr="006A14E8" w:rsidRDefault="00B32876" w:rsidP="006A14E8">
      <w:r>
        <w:t>Each puzzle in the platform must have its own</w:t>
      </w:r>
      <w:r w:rsidR="006559A0">
        <w:t xml:space="preserve"> implementation</w:t>
      </w:r>
      <w:r w:rsidR="00B460F8">
        <w:t xml:space="preserve"> of</w:t>
      </w:r>
      <w:r>
        <w:t xml:space="preserve"> IPuzzleService, IPuzzleGenerator and IPuzzleSolver.</w:t>
      </w:r>
      <w:r w:rsidR="00335367">
        <w:t xml:space="preserve"> The logic for in these components have been described in the Puzzle Specification Documents.</w:t>
      </w:r>
    </w:p>
    <w:p w14:paraId="4CA31853" w14:textId="77777777" w:rsidR="00416421" w:rsidRDefault="00416421"/>
    <w:p w14:paraId="262FAD31" w14:textId="0F37040D" w:rsidR="0049082C" w:rsidRDefault="0049082C">
      <w:r>
        <w:br w:type="page"/>
      </w:r>
    </w:p>
    <w:p w14:paraId="5A95B604" w14:textId="733090E5" w:rsidR="003C0F8F" w:rsidRDefault="003C0F8F" w:rsidP="00A16EF8">
      <w:pPr>
        <w:pStyle w:val="Heading1"/>
        <w:numPr>
          <w:ilvl w:val="0"/>
          <w:numId w:val="2"/>
        </w:numPr>
      </w:pPr>
      <w:bookmarkStart w:id="12" w:name="_Toc9256308"/>
      <w:r>
        <w:lastRenderedPageBreak/>
        <w:t>Class diagrams (C4)</w:t>
      </w:r>
      <w:bookmarkEnd w:id="12"/>
    </w:p>
    <w:p w14:paraId="65E0F672" w14:textId="0E6B1671" w:rsidR="003C0F8F" w:rsidRDefault="007B43BA" w:rsidP="00A62597">
      <w:r>
        <w:t>To</w:t>
      </w:r>
      <w:r w:rsidR="00842052">
        <w:t xml:space="preserve"> </w:t>
      </w:r>
      <w:r w:rsidR="009F3000">
        <w:t>keep it simple</w:t>
      </w:r>
      <w:r>
        <w:t>,</w:t>
      </w:r>
      <w:r w:rsidR="009F3000">
        <w:t xml:space="preserve"> the most important packages are shown</w:t>
      </w:r>
      <w:r w:rsidR="00ED34E5">
        <w:t>.</w:t>
      </w:r>
      <w:r w:rsidR="009F3000">
        <w:t xml:space="preserve"> This way it is easier for another architect to use </w:t>
      </w:r>
      <w:r w:rsidR="00640931">
        <w:t>this document to create his/her subsystem (puzzle</w:t>
      </w:r>
      <w:r w:rsidR="005C1F7C">
        <w:t xml:space="preserve"> implementation</w:t>
      </w:r>
      <w:r w:rsidR="00640931">
        <w:t>).</w:t>
      </w:r>
      <w:r w:rsidR="00ED34E5">
        <w:t xml:space="preserve"> </w:t>
      </w:r>
    </w:p>
    <w:p w14:paraId="44B6E689" w14:textId="076BF99F" w:rsidR="00830453" w:rsidRDefault="00476086" w:rsidP="00A124EC">
      <w:pPr>
        <w:pStyle w:val="Heading2"/>
      </w:pPr>
      <w:bookmarkStart w:id="13" w:name="_Toc9256309"/>
      <w:r>
        <w:t>Domain</w:t>
      </w:r>
      <w:bookmarkEnd w:id="13"/>
    </w:p>
    <w:p w14:paraId="255605B8" w14:textId="77777777" w:rsidR="00483636" w:rsidRDefault="00A124EC" w:rsidP="00483636">
      <w:pPr>
        <w:keepNext/>
      </w:pPr>
      <w:r>
        <w:rPr>
          <w:noProof/>
        </w:rPr>
        <w:drawing>
          <wp:inline distT="0" distB="0" distL="0" distR="0" wp14:anchorId="23144D7D" wp14:editId="1126E3C5">
            <wp:extent cx="5229225" cy="328379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792" cy="3308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F644C" w14:textId="66D66623" w:rsidR="00476086" w:rsidRDefault="00483636" w:rsidP="00483636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4</w:t>
        </w:r>
      </w:fldSimple>
      <w:r>
        <w:t>. Pazuru Domain Class Diagram.</w:t>
      </w:r>
    </w:p>
    <w:p w14:paraId="3B2EA5E4" w14:textId="4F77DD85" w:rsidR="00A124EC" w:rsidRDefault="0017653F" w:rsidP="00A3637E">
      <w:pPr>
        <w:pStyle w:val="Heading2"/>
      </w:pPr>
      <w:bookmarkStart w:id="14" w:name="_Toc9256310"/>
      <w:r>
        <w:t>Application</w:t>
      </w:r>
      <w:bookmarkEnd w:id="14"/>
    </w:p>
    <w:p w14:paraId="6E194394" w14:textId="77777777" w:rsidR="00662703" w:rsidRDefault="00662703" w:rsidP="00662703">
      <w:pPr>
        <w:keepNext/>
      </w:pPr>
      <w:r>
        <w:rPr>
          <w:noProof/>
        </w:rPr>
        <w:drawing>
          <wp:inline distT="0" distB="0" distL="0" distR="0" wp14:anchorId="3662DAEA" wp14:editId="0900DD98">
            <wp:extent cx="4110030" cy="2905125"/>
            <wp:effectExtent l="0" t="0" r="508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401" cy="295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99F9F" w14:textId="000F7E39" w:rsidR="00956B73" w:rsidRDefault="00662703" w:rsidP="008F5FD6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5</w:t>
        </w:r>
      </w:fldSimple>
      <w:r>
        <w:t>. Pazuru Application Class Diagram.</w:t>
      </w:r>
    </w:p>
    <w:p w14:paraId="545CB5A6" w14:textId="1E388B66" w:rsidR="008F5FD6" w:rsidRDefault="008F5FD6" w:rsidP="00FA4BF4">
      <w:pPr>
        <w:pStyle w:val="Heading2"/>
      </w:pPr>
      <w:bookmarkStart w:id="15" w:name="_Toc9256311"/>
      <w:r>
        <w:lastRenderedPageBreak/>
        <w:t>Sudoku</w:t>
      </w:r>
      <w:bookmarkEnd w:id="15"/>
    </w:p>
    <w:p w14:paraId="5845D216" w14:textId="77777777" w:rsidR="004379AA" w:rsidRDefault="00021F55" w:rsidP="004379AA">
      <w:pPr>
        <w:keepNext/>
      </w:pPr>
      <w:r>
        <w:rPr>
          <w:noProof/>
        </w:rPr>
        <w:drawing>
          <wp:inline distT="0" distB="0" distL="0" distR="0" wp14:anchorId="356D072F" wp14:editId="68D01AF4">
            <wp:extent cx="5943600" cy="3810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7FD1D" w14:textId="055A827F" w:rsidR="008F5FD6" w:rsidRDefault="004379AA" w:rsidP="004379AA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6</w:t>
        </w:r>
      </w:fldSimple>
      <w:r>
        <w:t>. Pazuru Sudoku Class Diagram.</w:t>
      </w:r>
    </w:p>
    <w:p w14:paraId="2B24562C" w14:textId="5E8381DE" w:rsidR="008F5FD6" w:rsidRDefault="008F5FD6" w:rsidP="00FA4BF4">
      <w:pPr>
        <w:pStyle w:val="Heading2"/>
      </w:pPr>
      <w:bookmarkStart w:id="16" w:name="_Toc9256312"/>
      <w:r>
        <w:lastRenderedPageBreak/>
        <w:t>Hitori</w:t>
      </w:r>
      <w:bookmarkEnd w:id="16"/>
    </w:p>
    <w:p w14:paraId="1B5D3684" w14:textId="77777777" w:rsidR="004379AA" w:rsidRDefault="004379AA" w:rsidP="004379AA">
      <w:pPr>
        <w:keepNext/>
      </w:pPr>
      <w:r>
        <w:rPr>
          <w:noProof/>
        </w:rPr>
        <w:drawing>
          <wp:inline distT="0" distB="0" distL="0" distR="0" wp14:anchorId="3735705A" wp14:editId="2082A127">
            <wp:extent cx="5943600" cy="60198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1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A1BA1" w14:textId="58FCDA52" w:rsidR="008F5FD6" w:rsidRDefault="004379AA" w:rsidP="004379AA">
      <w:pPr>
        <w:pStyle w:val="Caption"/>
      </w:pPr>
      <w:r>
        <w:t xml:space="preserve">Figure </w:t>
      </w:r>
      <w:fldSimple w:instr=" SEQ Figure \* ARABIC ">
        <w:r w:rsidR="008A631F">
          <w:rPr>
            <w:noProof/>
          </w:rPr>
          <w:t>7</w:t>
        </w:r>
      </w:fldSimple>
      <w:r>
        <w:t>. Pazuru Hitori Class Diagram.</w:t>
      </w:r>
    </w:p>
    <w:p w14:paraId="1C1513E7" w14:textId="4FE3B12A" w:rsidR="009130FE" w:rsidRDefault="009130FE">
      <w:r>
        <w:br w:type="page"/>
      </w:r>
    </w:p>
    <w:p w14:paraId="6D106CED" w14:textId="23DB80FA" w:rsidR="008F5FD6" w:rsidRDefault="009130FE" w:rsidP="00E72624">
      <w:pPr>
        <w:pStyle w:val="Heading1"/>
        <w:numPr>
          <w:ilvl w:val="0"/>
          <w:numId w:val="2"/>
        </w:numPr>
      </w:pPr>
      <w:bookmarkStart w:id="17" w:name="_Toc9256313"/>
      <w:r>
        <w:lastRenderedPageBreak/>
        <w:t>Interface specification</w:t>
      </w:r>
      <w:bookmarkEnd w:id="17"/>
    </w:p>
    <w:p w14:paraId="36EFC75E" w14:textId="6F43D93B" w:rsidR="009130FE" w:rsidRDefault="001A4976" w:rsidP="008F5FD6">
      <w:r>
        <w:t>This chapter contains the interface specification for communication between components.</w:t>
      </w:r>
    </w:p>
    <w:p w14:paraId="12347DC3" w14:textId="5FD586D5" w:rsidR="009130FE" w:rsidRDefault="00F73CFF" w:rsidP="00B455B6">
      <w:pPr>
        <w:pStyle w:val="Heading2"/>
      </w:pPr>
      <w:bookmarkStart w:id="18" w:name="_Toc9256314"/>
      <w:r>
        <w:t>Client to server</w:t>
      </w:r>
      <w:bookmarkEnd w:id="18"/>
    </w:p>
    <w:p w14:paraId="1DA275C5" w14:textId="23BBDFFA" w:rsidR="00EA5FE1" w:rsidRDefault="00EA5FE1" w:rsidP="00EA5FE1">
      <w:r>
        <w:t>The client uses websockets with messages in the JSON format to communicate with the server.</w:t>
      </w:r>
    </w:p>
    <w:p w14:paraId="13A25373" w14:textId="5CEF63AD" w:rsidR="003B66B3" w:rsidRDefault="00C21A26" w:rsidP="00EA5FE1">
      <w:r>
        <w:t xml:space="preserve">The endpoint the </w:t>
      </w:r>
      <w:r w:rsidR="003B66B3">
        <w:t xml:space="preserve">client uses to communicate is </w:t>
      </w:r>
      <w:r w:rsidR="00212B08" w:rsidRPr="003B66B3">
        <w:rPr>
          <w:b/>
        </w:rPr>
        <w:t>wss://localhost:44399/puzzle</w:t>
      </w:r>
      <w:r w:rsidR="005D49B6">
        <w:t xml:space="preserve"> every message </w:t>
      </w:r>
      <w:r w:rsidR="002307D7">
        <w:t xml:space="preserve">send to the server has a property called “eventName”, this way the server knows where to delegate the request to. </w:t>
      </w:r>
    </w:p>
    <w:p w14:paraId="66F7E334" w14:textId="277B2422" w:rsidR="003210BE" w:rsidRPr="001E4D8B" w:rsidRDefault="003210BE" w:rsidP="00EA5FE1">
      <w:pPr>
        <w:rPr>
          <w:b/>
        </w:rPr>
      </w:pPr>
      <w:r w:rsidRPr="001E4D8B">
        <w:rPr>
          <w:b/>
        </w:rPr>
        <w:t>Generating a sudoku puzzle</w:t>
      </w:r>
      <w:r w:rsidR="00425E91" w:rsidRPr="001E4D8B">
        <w:rPr>
          <w:b/>
        </w:rPr>
        <w:t xml:space="preserve"> request</w:t>
      </w:r>
    </w:p>
    <w:p w14:paraId="3A2604C5" w14:textId="2027293C" w:rsidR="00425E91" w:rsidRDefault="00441A70" w:rsidP="00EA5FE1">
      <w:r w:rsidRPr="00441A70">
        <w:t>{"eventName":"sudokuGeneratePuzzleRequest"}</w:t>
      </w:r>
    </w:p>
    <w:p w14:paraId="19659FB7" w14:textId="2F1DAD38" w:rsidR="00B3131B" w:rsidRDefault="00B3131B" w:rsidP="00EA5FE1">
      <w:r>
        <w:t>Example response:</w:t>
      </w:r>
    </w:p>
    <w:p w14:paraId="50E7FAB4" w14:textId="1C932E71" w:rsidR="00B3131B" w:rsidRDefault="00B3131B" w:rsidP="00EA5FE1">
      <w:r w:rsidRPr="00B3131B">
        <w:t>{"eventName":"sudokuGeneratePuzzleRequest","data":{"puzzleAsString":"034007008080065000000300070200000700710040096005000001050002000000170060600900430"}</w:t>
      </w:r>
      <w:r>
        <w:t>, “success”: true</w:t>
      </w:r>
      <w:r w:rsidRPr="00B3131B">
        <w:t>}</w:t>
      </w:r>
    </w:p>
    <w:p w14:paraId="52FAD45B" w14:textId="77777777" w:rsidR="003210BE" w:rsidRPr="00EA5FE1" w:rsidRDefault="003210BE" w:rsidP="00EA5FE1"/>
    <w:p w14:paraId="03585F7F" w14:textId="71A0D8C3" w:rsidR="00F73CFF" w:rsidRDefault="006C7F8B" w:rsidP="008F5FD6">
      <w:pPr>
        <w:rPr>
          <w:b/>
        </w:rPr>
      </w:pPr>
      <w:r w:rsidRPr="0036263B">
        <w:rPr>
          <w:b/>
        </w:rPr>
        <w:t>Solving a sudoku puzzle request</w:t>
      </w:r>
    </w:p>
    <w:p w14:paraId="42A89F82" w14:textId="6A5A6C71" w:rsidR="00F45887" w:rsidRPr="00F45887" w:rsidRDefault="00F45887" w:rsidP="008F5FD6">
      <w:r w:rsidRPr="00F45887">
        <w:t>A solve req</w:t>
      </w:r>
      <w:r>
        <w:t>uest will send back every single state in solving a Sudoku puzzle.</w:t>
      </w:r>
    </w:p>
    <w:p w14:paraId="473C8C8A" w14:textId="33EB2E14" w:rsidR="006C7F8B" w:rsidRDefault="006C7F8B" w:rsidP="008F5FD6">
      <w:r w:rsidRPr="006C7F8B">
        <w:t>{"eventName":"sudokuSolvePuzzleRequest","data":{"asString":"034007008080065000000300070200000700710040096005000001050002000000170060600900430"}}</w:t>
      </w:r>
    </w:p>
    <w:p w14:paraId="605392D9" w14:textId="4F23CA6D" w:rsidR="00A87B1C" w:rsidRDefault="00A87B1C" w:rsidP="008F5FD6">
      <w:r>
        <w:t>Example response:</w:t>
      </w:r>
    </w:p>
    <w:p w14:paraId="2B198AFF" w14:textId="2FAA92BB" w:rsidR="00A87B1C" w:rsidRDefault="00A87B1C" w:rsidP="008F5FD6">
      <w:r w:rsidRPr="00A87B1C">
        <w:t>{"eventName":"sudokuPuzzleStateChange","data":{"index":34,"numberAfter":0,"numberBefore":8,"changed":true,"lastEvent":false}</w:t>
      </w:r>
      <w:r w:rsidR="0036263B">
        <w:t>, “success”: true</w:t>
      </w:r>
      <w:r w:rsidRPr="00A87B1C">
        <w:t>}</w:t>
      </w:r>
    </w:p>
    <w:p w14:paraId="3DCBDD2F" w14:textId="50F13854" w:rsidR="00F76EF3" w:rsidRDefault="00F76EF3" w:rsidP="008F5FD6"/>
    <w:p w14:paraId="510AC9B4" w14:textId="663DD218" w:rsidR="00F76EF3" w:rsidRPr="00F76EF3" w:rsidRDefault="00F76EF3" w:rsidP="008F5FD6">
      <w:pPr>
        <w:rPr>
          <w:b/>
        </w:rPr>
      </w:pPr>
      <w:r w:rsidRPr="00F76EF3">
        <w:rPr>
          <w:b/>
        </w:rPr>
        <w:t>Get all previously solved puzzles request</w:t>
      </w:r>
    </w:p>
    <w:p w14:paraId="6CB1DE7F" w14:textId="75F0B019" w:rsidR="00F76EF3" w:rsidRDefault="00A612BE" w:rsidP="008F5FD6">
      <w:r w:rsidRPr="00A612BE">
        <w:t>{ "eventName": "getAllPreviouslySolvedPuzzlesRequest" }</w:t>
      </w:r>
    </w:p>
    <w:p w14:paraId="2DA0AF10" w14:textId="68B70FCD" w:rsidR="00A612BE" w:rsidRDefault="00A612BE" w:rsidP="008F5FD6">
      <w:r>
        <w:t>Example response:</w:t>
      </w:r>
    </w:p>
    <w:p w14:paraId="51E60A2E" w14:textId="37C61795" w:rsidR="003A32C5" w:rsidRDefault="00555387" w:rsidP="008F5FD6">
      <w:r w:rsidRPr="00555387">
        <w:t xml:space="preserve">{ "eventName": "getAllPreviouslySolvedPuzzlesRequest", "data": { "puzzles": [ { "sudokuPuzzleState": { "original": "034007008080065000000300070200000700710040096005000001050002000000170060600900430", "solved": "534297618187465329962381574246819753718543296395726841459632187823174965671958432" } } ] } </w:t>
      </w:r>
      <w:r w:rsidR="003A32C5">
        <w:t>, “success”: true</w:t>
      </w:r>
      <w:r w:rsidRPr="00555387">
        <w:t>}</w:t>
      </w:r>
    </w:p>
    <w:p w14:paraId="458389DE" w14:textId="77777777" w:rsidR="003A32C5" w:rsidRDefault="003A32C5">
      <w:r>
        <w:br w:type="page"/>
      </w:r>
    </w:p>
    <w:p w14:paraId="6C8B0C57" w14:textId="29C0953E" w:rsidR="00F73CFF" w:rsidRDefault="00F73CFF" w:rsidP="00B455B6">
      <w:pPr>
        <w:pStyle w:val="Heading2"/>
      </w:pPr>
      <w:bookmarkStart w:id="19" w:name="_Toc9256315"/>
      <w:r>
        <w:lastRenderedPageBreak/>
        <w:t xml:space="preserve">Server to </w:t>
      </w:r>
      <w:r w:rsidR="00B455B6">
        <w:t>RESTful api</w:t>
      </w:r>
      <w:bookmarkEnd w:id="19"/>
    </w:p>
    <w:p w14:paraId="4D80453F" w14:textId="64D78A95" w:rsidR="00D46316" w:rsidRDefault="000C76BE" w:rsidP="008F5FD6">
      <w:r>
        <w:t xml:space="preserve">The server uses RESTful </w:t>
      </w:r>
      <w:r w:rsidR="00F87DD2">
        <w:t>https with the messages in the JSON format to communicate with the</w:t>
      </w:r>
      <w:r w:rsidR="008A0EA6">
        <w:t xml:space="preserve"> api.</w:t>
      </w:r>
    </w:p>
    <w:p w14:paraId="5E0EDC87" w14:textId="77777777" w:rsidR="005418FB" w:rsidRPr="005418FB" w:rsidRDefault="00C04874">
      <w:pPr>
        <w:rPr>
          <w:b/>
        </w:rPr>
      </w:pPr>
      <w:r w:rsidRPr="005418FB">
        <w:rPr>
          <w:b/>
        </w:rPr>
        <w:t xml:space="preserve">Saving a </w:t>
      </w:r>
      <w:r w:rsidR="005418FB" w:rsidRPr="005418FB">
        <w:rPr>
          <w:b/>
        </w:rPr>
        <w:t>solved puzzle state</w:t>
      </w:r>
    </w:p>
    <w:p w14:paraId="3F1FA7D1" w14:textId="47076E12" w:rsidR="005418FB" w:rsidRDefault="005418FB">
      <w:r>
        <w:t>POST</w:t>
      </w:r>
      <w:r w:rsidR="0061431D">
        <w:t xml:space="preserve"> </w:t>
      </w:r>
      <w:r w:rsidR="0061431D">
        <w:rPr>
          <w:b/>
        </w:rPr>
        <w:t>https</w:t>
      </w:r>
      <w:r w:rsidR="0061431D" w:rsidRPr="003B66B3">
        <w:rPr>
          <w:b/>
        </w:rPr>
        <w:t>://localhost:</w:t>
      </w:r>
      <w:r w:rsidR="00D9723E">
        <w:rPr>
          <w:b/>
        </w:rPr>
        <w:t xml:space="preserve">8090 </w:t>
      </w:r>
      <w:r w:rsidR="0061431D">
        <w:rPr>
          <w:b/>
        </w:rPr>
        <w:t>/puzzle</w:t>
      </w:r>
      <w:r w:rsidR="009808BD">
        <w:rPr>
          <w:b/>
        </w:rPr>
        <w:t>s</w:t>
      </w:r>
      <w:r w:rsidR="0061431D">
        <w:rPr>
          <w:b/>
        </w:rPr>
        <w:t>/save</w:t>
      </w:r>
      <w:r w:rsidR="009808BD">
        <w:rPr>
          <w:b/>
        </w:rPr>
        <w:t>Puzzle</w:t>
      </w:r>
    </w:p>
    <w:p w14:paraId="03078AED" w14:textId="330AEC29" w:rsidR="00F44E0E" w:rsidRDefault="00296B92" w:rsidP="00E375B6">
      <w:r>
        <w:rPr>
          <w:noProof/>
        </w:rPr>
        <w:drawing>
          <wp:inline distT="0" distB="0" distL="0" distR="0" wp14:anchorId="59753D50" wp14:editId="0B68156F">
            <wp:extent cx="5943600" cy="6927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E0E">
        <w:t>Example response:</w:t>
      </w:r>
    </w:p>
    <w:p w14:paraId="7A83B8F9" w14:textId="709AC4FD" w:rsidR="00662766" w:rsidRDefault="004A7B3D" w:rsidP="00F57443">
      <w:r>
        <w:rPr>
          <w:noProof/>
        </w:rPr>
        <w:drawing>
          <wp:inline distT="0" distB="0" distL="0" distR="0" wp14:anchorId="7C840F20" wp14:editId="37965515">
            <wp:extent cx="5867400" cy="2404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82" r="1"/>
                    <a:stretch/>
                  </pic:blipFill>
                  <pic:spPr bwMode="auto">
                    <a:xfrm>
                      <a:off x="0" y="0"/>
                      <a:ext cx="5867400" cy="2404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E72E0" w14:textId="77777777" w:rsidR="005418FB" w:rsidRDefault="005418FB"/>
    <w:p w14:paraId="0B070DAF" w14:textId="77777777" w:rsidR="005418FB" w:rsidRPr="005418FB" w:rsidRDefault="005418FB">
      <w:pPr>
        <w:rPr>
          <w:b/>
        </w:rPr>
      </w:pPr>
      <w:r w:rsidRPr="005418FB">
        <w:rPr>
          <w:b/>
        </w:rPr>
        <w:t>Get all solved puzzles</w:t>
      </w:r>
    </w:p>
    <w:p w14:paraId="7ED84CBE" w14:textId="5104CCF2" w:rsidR="009D21F9" w:rsidRDefault="009D21F9" w:rsidP="009D21F9">
      <w:r>
        <w:t xml:space="preserve">GET </w:t>
      </w:r>
      <w:r>
        <w:rPr>
          <w:b/>
        </w:rPr>
        <w:t>https</w:t>
      </w:r>
      <w:r w:rsidRPr="003B66B3">
        <w:rPr>
          <w:b/>
        </w:rPr>
        <w:t>://localhost:</w:t>
      </w:r>
      <w:r w:rsidR="003C22E3">
        <w:rPr>
          <w:b/>
        </w:rPr>
        <w:t>8090</w:t>
      </w:r>
      <w:r w:rsidRPr="003B66B3">
        <w:rPr>
          <w:b/>
        </w:rPr>
        <w:t>/</w:t>
      </w:r>
      <w:r w:rsidR="003C22E3">
        <w:rPr>
          <w:b/>
        </w:rPr>
        <w:t xml:space="preserve"> </w:t>
      </w:r>
      <w:r>
        <w:rPr>
          <w:b/>
        </w:rPr>
        <w:t>puzzle</w:t>
      </w:r>
      <w:r w:rsidR="009808BD">
        <w:rPr>
          <w:b/>
        </w:rPr>
        <w:t>s</w:t>
      </w:r>
      <w:r>
        <w:rPr>
          <w:b/>
        </w:rPr>
        <w:t>/</w:t>
      </w:r>
      <w:r w:rsidR="009808BD">
        <w:rPr>
          <w:b/>
        </w:rPr>
        <w:t>previouslySolvedPuzzles</w:t>
      </w:r>
    </w:p>
    <w:p w14:paraId="69F57A68" w14:textId="63BDA303" w:rsidR="00F73CFF" w:rsidRPr="008F5FD6" w:rsidRDefault="00F83781" w:rsidP="008F5FD6">
      <w:r>
        <w:rPr>
          <w:noProof/>
        </w:rPr>
        <w:drawing>
          <wp:inline distT="0" distB="0" distL="0" distR="0" wp14:anchorId="7D2389FF" wp14:editId="6A56CE3C">
            <wp:extent cx="5943600" cy="2552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3CFF" w:rsidRPr="008F5FD6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DB938" w14:textId="77777777" w:rsidR="00A30CC4" w:rsidRDefault="00A30CC4" w:rsidP="00585AF7">
      <w:pPr>
        <w:spacing w:after="0" w:line="240" w:lineRule="auto"/>
      </w:pPr>
      <w:r>
        <w:separator/>
      </w:r>
    </w:p>
  </w:endnote>
  <w:endnote w:type="continuationSeparator" w:id="0">
    <w:p w14:paraId="0CBA6DD6" w14:textId="77777777" w:rsidR="00A30CC4" w:rsidRDefault="00A30CC4" w:rsidP="00585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155473" w14:textId="77777777" w:rsidR="00307AE2" w:rsidRDefault="00307AE2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14D5CF5" wp14:editId="5FF3CE16">
              <wp:simplePos x="0" y="0"/>
              <wp:positionH relativeFrom="margin">
                <wp:align>right</wp:align>
              </wp:positionH>
              <wp:positionV relativeFrom="paragraph">
                <wp:posOffset>242570</wp:posOffset>
              </wp:positionV>
              <wp:extent cx="5991225" cy="0"/>
              <wp:effectExtent l="0" t="0" r="0" b="0"/>
              <wp:wrapNone/>
              <wp:docPr id="3" name="Rechte verbindingslijn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0F8145" id="Rechte verbindingslijn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19.1pt" to="892.3pt,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nN82gEAABEEAAAOAAAAZHJzL2Uyb0RvYy54bWysU8FuGyEQvVfqPyDu9a4dpW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" strokecolor="black [3213]" strokeweight=".5pt">
              <v:stroke joinstyle="miter"/>
              <w10:wrap anchorx="margin"/>
            </v:line>
          </w:pict>
        </mc:Fallback>
      </mc:AlternateContent>
    </w:r>
  </w:p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013"/>
      <w:gridCol w:w="3401"/>
      <w:gridCol w:w="1858"/>
      <w:gridCol w:w="2367"/>
    </w:tblGrid>
    <w:tr w:rsidR="00307AE2" w14:paraId="51D84C6B" w14:textId="77777777" w:rsidTr="00FB14E2">
      <w:tc>
        <w:tcPr>
          <w:tcW w:w="2013" w:type="dxa"/>
        </w:tcPr>
        <w:p w14:paraId="2D55BAA9" w14:textId="77777777" w:rsidR="00307AE2" w:rsidRDefault="00307AE2" w:rsidP="00685A21">
          <w:pPr>
            <w:pStyle w:val="Footer"/>
          </w:pPr>
          <w:r>
            <w:t>Document no:</w:t>
          </w:r>
        </w:p>
      </w:tc>
      <w:tc>
        <w:tcPr>
          <w:tcW w:w="3401" w:type="dxa"/>
        </w:tcPr>
        <w:p w14:paraId="4CE6BB09" w14:textId="15BBC11C" w:rsidR="00307AE2" w:rsidRDefault="00227E92" w:rsidP="00685A21">
          <w:pPr>
            <w:pStyle w:val="Footer"/>
          </w:pPr>
          <w:r>
            <w:t>3</w:t>
          </w:r>
        </w:p>
      </w:tc>
      <w:tc>
        <w:tcPr>
          <w:tcW w:w="1858" w:type="dxa"/>
        </w:tcPr>
        <w:p w14:paraId="4AA239B6" w14:textId="77777777" w:rsidR="00307AE2" w:rsidRDefault="00307AE2" w:rsidP="00685A21">
          <w:pPr>
            <w:pStyle w:val="Footer"/>
          </w:pPr>
          <w:r>
            <w:t xml:space="preserve">Created: </w:t>
          </w:r>
        </w:p>
      </w:tc>
      <w:tc>
        <w:tcPr>
          <w:tcW w:w="2367" w:type="dxa"/>
        </w:tcPr>
        <w:p w14:paraId="4C8CD51B" w14:textId="22977E90" w:rsidR="00307AE2" w:rsidRDefault="00307AE2" w:rsidP="00685A21">
          <w:pPr>
            <w:pStyle w:val="Footer"/>
          </w:pPr>
          <w:r>
            <w:fldChar w:fldCharType="begin"/>
          </w:r>
          <w:r>
            <w:instrText xml:space="preserve"> CREATEDATE \@"dd.MM.yyyy" \* MERGEFORMAT </w:instrText>
          </w:r>
          <w:r>
            <w:fldChar w:fldCharType="separate"/>
          </w:r>
          <w:r w:rsidR="008A631F">
            <w:rPr>
              <w:noProof/>
            </w:rPr>
            <w:t>12.05.2019</w:t>
          </w:r>
          <w:r>
            <w:fldChar w:fldCharType="end"/>
          </w:r>
        </w:p>
      </w:tc>
    </w:tr>
    <w:tr w:rsidR="00307AE2" w14:paraId="449A3843" w14:textId="77777777" w:rsidTr="00FB14E2">
      <w:tc>
        <w:tcPr>
          <w:tcW w:w="2013" w:type="dxa"/>
        </w:tcPr>
        <w:p w14:paraId="71F87604" w14:textId="77777777" w:rsidR="00307AE2" w:rsidRDefault="00307AE2" w:rsidP="00685A21">
          <w:pPr>
            <w:pStyle w:val="Footer"/>
          </w:pPr>
          <w:r>
            <w:t>Version:</w:t>
          </w:r>
        </w:p>
      </w:tc>
      <w:tc>
        <w:tcPr>
          <w:tcW w:w="3401" w:type="dxa"/>
        </w:tcPr>
        <w:p w14:paraId="63D46CCA" w14:textId="35BA2EC4" w:rsidR="00307AE2" w:rsidRDefault="00054493" w:rsidP="00685A21">
          <w:pPr>
            <w:pStyle w:val="Footer"/>
          </w:pPr>
          <w:r>
            <w:t>1.0</w:t>
          </w:r>
          <w:r w:rsidR="00F67CED">
            <w:t>2</w:t>
          </w:r>
        </w:p>
      </w:tc>
      <w:tc>
        <w:tcPr>
          <w:tcW w:w="1858" w:type="dxa"/>
        </w:tcPr>
        <w:p w14:paraId="675E6C9A" w14:textId="77777777" w:rsidR="00307AE2" w:rsidRDefault="00307AE2" w:rsidP="00685A21">
          <w:pPr>
            <w:pStyle w:val="Footer"/>
          </w:pPr>
          <w:r>
            <w:t>Last changes:</w:t>
          </w:r>
        </w:p>
      </w:tc>
      <w:tc>
        <w:tcPr>
          <w:tcW w:w="2367" w:type="dxa"/>
        </w:tcPr>
        <w:p w14:paraId="2C794D60" w14:textId="5D7355E3" w:rsidR="00307AE2" w:rsidRDefault="005A4509" w:rsidP="00685A21">
          <w:pPr>
            <w:pStyle w:val="Footer"/>
          </w:pPr>
          <w:r>
            <w:t>12.06</w:t>
          </w:r>
          <w:r w:rsidR="00307AE2">
            <w:t>.2019</w:t>
          </w:r>
        </w:p>
      </w:tc>
    </w:tr>
    <w:tr w:rsidR="00307AE2" w:rsidRPr="008E3E92" w14:paraId="711EE724" w14:textId="77777777" w:rsidTr="00FB14E2">
      <w:trPr>
        <w:gridAfter w:val="2"/>
        <w:wAfter w:w="4225" w:type="dxa"/>
      </w:trPr>
      <w:tc>
        <w:tcPr>
          <w:tcW w:w="2013" w:type="dxa"/>
        </w:tcPr>
        <w:p w14:paraId="6B6D3AC1" w14:textId="77777777" w:rsidR="00307AE2" w:rsidRDefault="00307AE2" w:rsidP="00685A21">
          <w:pPr>
            <w:pStyle w:val="Footer"/>
          </w:pPr>
          <w:r>
            <w:t>File:</w:t>
          </w:r>
        </w:p>
      </w:tc>
      <w:tc>
        <w:tcPr>
          <w:tcW w:w="3401" w:type="dxa"/>
        </w:tcPr>
        <w:p w14:paraId="5873E4D7" w14:textId="00906069" w:rsidR="00307AE2" w:rsidRPr="008E3E92" w:rsidRDefault="00307AE2" w:rsidP="00685A21">
          <w:pPr>
            <w:pStyle w:val="Footer"/>
            <w:rPr>
              <w:lang w:val="nl-NL"/>
            </w:rPr>
          </w:pPr>
          <w:r w:rsidRPr="008E3E92">
            <w:rPr>
              <w:lang w:val="nl-NL"/>
            </w:rPr>
            <w:t xml:space="preserve">Pazuru </w:t>
          </w:r>
          <w:r w:rsidR="005B0300">
            <w:rPr>
              <w:lang w:val="nl-NL"/>
            </w:rPr>
            <w:t>Software Architecture Document</w:t>
          </w:r>
          <w:r w:rsidRPr="008E3E92">
            <w:rPr>
              <w:lang w:val="nl-NL"/>
            </w:rPr>
            <w:t>.docx</w:t>
          </w:r>
        </w:p>
      </w:tc>
    </w:tr>
  </w:tbl>
  <w:p w14:paraId="49964484" w14:textId="77777777" w:rsidR="00307AE2" w:rsidRPr="008E3E92" w:rsidRDefault="00307AE2">
    <w:pPr>
      <w:pStyle w:val="Footer"/>
      <w:rPr>
        <w:lang w:val="nl-N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9"/>
      <w:gridCol w:w="2688"/>
      <w:gridCol w:w="1239"/>
      <w:gridCol w:w="3563"/>
    </w:tblGrid>
    <w:tr w:rsidR="00BE09E7" w14:paraId="11C5131C" w14:textId="77777777" w:rsidTr="00ED5508">
      <w:tc>
        <w:tcPr>
          <w:tcW w:w="2149" w:type="dxa"/>
        </w:tcPr>
        <w:p w14:paraId="4F7E6D4B" w14:textId="77777777" w:rsidR="00BE09E7" w:rsidRDefault="00A30CC4" w:rsidP="00685A21">
          <w:pPr>
            <w:pStyle w:val="Footer"/>
          </w:pPr>
        </w:p>
      </w:tc>
      <w:tc>
        <w:tcPr>
          <w:tcW w:w="2688" w:type="dxa"/>
        </w:tcPr>
        <w:p w14:paraId="4033ACCA" w14:textId="77777777" w:rsidR="00BE09E7" w:rsidRDefault="00A30CC4" w:rsidP="00685A21">
          <w:pPr>
            <w:pStyle w:val="Footer"/>
          </w:pPr>
        </w:p>
      </w:tc>
      <w:tc>
        <w:tcPr>
          <w:tcW w:w="1239" w:type="dxa"/>
        </w:tcPr>
        <w:p w14:paraId="1978935B" w14:textId="77777777" w:rsidR="00BE09E7" w:rsidRDefault="00A30CC4" w:rsidP="00685A21">
          <w:pPr>
            <w:pStyle w:val="Footer"/>
          </w:pPr>
        </w:p>
      </w:tc>
      <w:tc>
        <w:tcPr>
          <w:tcW w:w="3563" w:type="dxa"/>
        </w:tcPr>
        <w:p w14:paraId="41B9D8F5" w14:textId="77777777" w:rsidR="00BE09E7" w:rsidRDefault="00A30CC4" w:rsidP="00685A21">
          <w:pPr>
            <w:pStyle w:val="Footer"/>
          </w:pPr>
        </w:p>
      </w:tc>
    </w:tr>
    <w:tr w:rsidR="00BE09E7" w14:paraId="1CCD9329" w14:textId="77777777" w:rsidTr="00ED5508">
      <w:tc>
        <w:tcPr>
          <w:tcW w:w="2149" w:type="dxa"/>
        </w:tcPr>
        <w:p w14:paraId="507AE66C" w14:textId="77777777" w:rsidR="00BE09E7" w:rsidRDefault="00A30CC4" w:rsidP="00685A21">
          <w:pPr>
            <w:pStyle w:val="Footer"/>
          </w:pPr>
        </w:p>
      </w:tc>
      <w:tc>
        <w:tcPr>
          <w:tcW w:w="2688" w:type="dxa"/>
        </w:tcPr>
        <w:p w14:paraId="15E6A17E" w14:textId="77777777" w:rsidR="00BE09E7" w:rsidRDefault="00A30CC4" w:rsidP="00685A21">
          <w:pPr>
            <w:pStyle w:val="Footer"/>
          </w:pPr>
        </w:p>
      </w:tc>
      <w:tc>
        <w:tcPr>
          <w:tcW w:w="1239" w:type="dxa"/>
        </w:tcPr>
        <w:p w14:paraId="4BCE1399" w14:textId="77777777" w:rsidR="00BE09E7" w:rsidRDefault="00A30CC4" w:rsidP="00685A21">
          <w:pPr>
            <w:pStyle w:val="Footer"/>
          </w:pPr>
        </w:p>
      </w:tc>
      <w:tc>
        <w:tcPr>
          <w:tcW w:w="3563" w:type="dxa"/>
        </w:tcPr>
        <w:p w14:paraId="3BD2B098" w14:textId="77777777" w:rsidR="00BE09E7" w:rsidRDefault="00A30CC4" w:rsidP="00685A21">
          <w:pPr>
            <w:pStyle w:val="Footer"/>
          </w:pPr>
        </w:p>
      </w:tc>
    </w:tr>
    <w:tr w:rsidR="00BE09E7" w14:paraId="50939545" w14:textId="77777777" w:rsidTr="00ED5508">
      <w:tc>
        <w:tcPr>
          <w:tcW w:w="2149" w:type="dxa"/>
        </w:tcPr>
        <w:p w14:paraId="15933A81" w14:textId="77777777" w:rsidR="00BE09E7" w:rsidRDefault="00A30CC4" w:rsidP="00685A21">
          <w:pPr>
            <w:pStyle w:val="Footer"/>
          </w:pPr>
        </w:p>
      </w:tc>
      <w:tc>
        <w:tcPr>
          <w:tcW w:w="2688" w:type="dxa"/>
        </w:tcPr>
        <w:p w14:paraId="4C381997" w14:textId="77777777" w:rsidR="00BE09E7" w:rsidRDefault="00A30CC4" w:rsidP="00685A21">
          <w:pPr>
            <w:pStyle w:val="Footer"/>
          </w:pPr>
        </w:p>
      </w:tc>
      <w:tc>
        <w:tcPr>
          <w:tcW w:w="1239" w:type="dxa"/>
        </w:tcPr>
        <w:p w14:paraId="1F3A8E93" w14:textId="77777777" w:rsidR="00BE09E7" w:rsidRDefault="00A30CC4" w:rsidP="00685A21">
          <w:pPr>
            <w:pStyle w:val="Footer"/>
          </w:pPr>
        </w:p>
      </w:tc>
      <w:tc>
        <w:tcPr>
          <w:tcW w:w="3563" w:type="dxa"/>
        </w:tcPr>
        <w:p w14:paraId="247C5347" w14:textId="77777777" w:rsidR="00BE09E7" w:rsidRDefault="00A30CC4" w:rsidP="00685A21">
          <w:pPr>
            <w:pStyle w:val="Footer"/>
          </w:pPr>
        </w:p>
      </w:tc>
    </w:tr>
  </w:tbl>
  <w:p w14:paraId="48D26709" w14:textId="77777777" w:rsidR="00BE09E7" w:rsidRDefault="00A30C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31C76" w14:textId="77777777" w:rsidR="00A30CC4" w:rsidRDefault="00A30CC4" w:rsidP="00585AF7">
      <w:pPr>
        <w:spacing w:after="0" w:line="240" w:lineRule="auto"/>
      </w:pPr>
      <w:r>
        <w:separator/>
      </w:r>
    </w:p>
  </w:footnote>
  <w:footnote w:type="continuationSeparator" w:id="0">
    <w:p w14:paraId="2608A228" w14:textId="77777777" w:rsidR="00A30CC4" w:rsidRDefault="00A30CC4" w:rsidP="00585AF7">
      <w:pPr>
        <w:spacing w:after="0" w:line="240" w:lineRule="auto"/>
      </w:pPr>
      <w:r>
        <w:continuationSeparator/>
      </w:r>
    </w:p>
  </w:footnote>
  <w:footnote w:id="1">
    <w:p w14:paraId="76D364CD" w14:textId="77777777" w:rsidR="00307AE2" w:rsidRPr="00C13150" w:rsidRDefault="00307AE2" w:rsidP="00307AE2">
      <w:pPr>
        <w:pStyle w:val="FootnoteText"/>
      </w:pPr>
      <w:r>
        <w:rPr>
          <w:rStyle w:val="FootnoteReference"/>
        </w:rPr>
        <w:footnoteRef/>
      </w:r>
      <w:r w:rsidRPr="00C13150">
        <w:t xml:space="preserve"> </w:t>
      </w:r>
      <w:r>
        <w:t>A</w:t>
      </w:r>
      <w:r w:rsidRPr="00C13150">
        <w:t>uthor’s name with email address</w:t>
      </w:r>
    </w:p>
  </w:footnote>
  <w:footnote w:id="2">
    <w:p w14:paraId="21EE960A" w14:textId="11009FB1" w:rsidR="001D740D" w:rsidRDefault="001D740D">
      <w:pPr>
        <w:pStyle w:val="FootnoteText"/>
      </w:pPr>
      <w:r>
        <w:rPr>
          <w:rStyle w:val="FootnoteReference"/>
        </w:rPr>
        <w:footnoteRef/>
      </w:r>
      <w:r>
        <w:t xml:space="preserve"> Simon Brown</w:t>
      </w:r>
      <w:r w:rsidR="00DA0D6C">
        <w:t>, inventor of the C4 model for Software Architecture:</w:t>
      </w:r>
    </w:p>
    <w:p w14:paraId="5FFAF20F" w14:textId="417DC2D9" w:rsidR="00DA0D6C" w:rsidRDefault="00DA0D6C">
      <w:pPr>
        <w:pStyle w:val="FootnoteText"/>
      </w:pPr>
      <w:r>
        <w:t xml:space="preserve">  </w:t>
      </w:r>
      <w:hyperlink r:id="rId1" w:history="1">
        <w:r w:rsidR="0063710D" w:rsidRPr="000A7D8D">
          <w:rPr>
            <w:rStyle w:val="Hyperlink"/>
            <w:rFonts w:eastAsiaTheme="majorEastAsia"/>
          </w:rPr>
          <w:t>https://simonbrown.je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39" w:type="dxa"/>
      <w:tblInd w:w="108" w:type="dxa"/>
      <w:tblLook w:val="0000" w:firstRow="0" w:lastRow="0" w:firstColumn="0" w:lastColumn="0" w:noHBand="0" w:noVBand="0"/>
    </w:tblPr>
    <w:tblGrid>
      <w:gridCol w:w="2142"/>
      <w:gridCol w:w="3240"/>
      <w:gridCol w:w="1350"/>
      <w:gridCol w:w="2907"/>
    </w:tblGrid>
    <w:tr w:rsidR="00307AE2" w14:paraId="2884052D" w14:textId="77777777" w:rsidTr="00773A38">
      <w:tc>
        <w:tcPr>
          <w:tcW w:w="2142" w:type="dxa"/>
        </w:tcPr>
        <w:p w14:paraId="3BA14166" w14:textId="77777777" w:rsidR="00307AE2" w:rsidRPr="002D69EB" w:rsidRDefault="00307AE2" w:rsidP="002A22F6">
          <w:pPr>
            <w:pStyle w:val="Footer"/>
            <w:rPr>
              <w:b/>
            </w:rPr>
          </w:pPr>
          <w:r>
            <w:rPr>
              <w:b/>
            </w:rPr>
            <w:t>Author</w:t>
          </w:r>
          <w:r w:rsidRPr="002D69EB">
            <w:rPr>
              <w:b/>
            </w:rPr>
            <w:t xml:space="preserve"> information</w:t>
          </w:r>
        </w:p>
      </w:tc>
      <w:tc>
        <w:tcPr>
          <w:tcW w:w="3240" w:type="dxa"/>
        </w:tcPr>
        <w:p w14:paraId="3456C0A5" w14:textId="77777777" w:rsidR="00307AE2" w:rsidRPr="00B77DBF" w:rsidRDefault="00307AE2" w:rsidP="002A22F6">
          <w:pPr>
            <w:pStyle w:val="Footer"/>
          </w:pPr>
        </w:p>
      </w:tc>
      <w:tc>
        <w:tcPr>
          <w:tcW w:w="1350" w:type="dxa"/>
        </w:tcPr>
        <w:p w14:paraId="7F294491" w14:textId="77777777" w:rsidR="00307AE2" w:rsidRDefault="00307AE2" w:rsidP="002A22F6">
          <w:pPr>
            <w:pStyle w:val="Footer"/>
          </w:pPr>
        </w:p>
      </w:tc>
      <w:tc>
        <w:tcPr>
          <w:tcW w:w="2907" w:type="dxa"/>
        </w:tcPr>
        <w:p w14:paraId="6D386B94" w14:textId="77777777" w:rsidR="00307AE2" w:rsidRPr="002837C7" w:rsidRDefault="00307AE2" w:rsidP="002A22F6">
          <w:pPr>
            <w:pStyle w:val="Footer"/>
          </w:pPr>
        </w:p>
      </w:tc>
    </w:tr>
    <w:tr w:rsidR="00307AE2" w14:paraId="1B54937B" w14:textId="77777777" w:rsidTr="00773A38">
      <w:tc>
        <w:tcPr>
          <w:tcW w:w="2142" w:type="dxa"/>
        </w:tcPr>
        <w:p w14:paraId="6BC7654A" w14:textId="77777777" w:rsidR="00307AE2" w:rsidRDefault="00307AE2" w:rsidP="002A22F6">
          <w:pPr>
            <w:pStyle w:val="Footer"/>
          </w:pPr>
          <w:r>
            <w:t>Name:</w:t>
          </w:r>
        </w:p>
      </w:tc>
      <w:tc>
        <w:tcPr>
          <w:tcW w:w="3240" w:type="dxa"/>
        </w:tcPr>
        <w:p w14:paraId="5B85AED5" w14:textId="77777777" w:rsidR="00307AE2" w:rsidRDefault="00307AE2" w:rsidP="002A22F6">
          <w:pPr>
            <w:pStyle w:val="Footer"/>
          </w:pPr>
          <w:r w:rsidRPr="00B77DBF">
            <w:t>Lucassen, Mario M.</w:t>
          </w:r>
        </w:p>
      </w:tc>
      <w:tc>
        <w:tcPr>
          <w:tcW w:w="1350" w:type="dxa"/>
        </w:tcPr>
        <w:p w14:paraId="32911166" w14:textId="0939A0B5" w:rsidR="00307AE2" w:rsidRDefault="00307AE2" w:rsidP="002A22F6">
          <w:pPr>
            <w:pStyle w:val="Footer"/>
          </w:pPr>
        </w:p>
      </w:tc>
      <w:tc>
        <w:tcPr>
          <w:tcW w:w="2907" w:type="dxa"/>
        </w:tcPr>
        <w:p w14:paraId="02553EBD" w14:textId="6A1D830E" w:rsidR="00307AE2" w:rsidRDefault="00307AE2" w:rsidP="002A22F6">
          <w:pPr>
            <w:pStyle w:val="Footer"/>
          </w:pPr>
        </w:p>
      </w:tc>
    </w:tr>
    <w:tr w:rsidR="009C01EC" w14:paraId="0FFF307E" w14:textId="77777777" w:rsidTr="00773A38">
      <w:tc>
        <w:tcPr>
          <w:tcW w:w="2142" w:type="dxa"/>
        </w:tcPr>
        <w:p w14:paraId="16AA9FB8" w14:textId="215D6395" w:rsidR="009C01EC" w:rsidRDefault="009C01EC" w:rsidP="009C01EC">
          <w:pPr>
            <w:pStyle w:val="Footer"/>
          </w:pPr>
          <w:r>
            <w:t>Course:</w:t>
          </w:r>
        </w:p>
      </w:tc>
      <w:tc>
        <w:tcPr>
          <w:tcW w:w="3240" w:type="dxa"/>
        </w:tcPr>
        <w:p w14:paraId="2ABE0BA5" w14:textId="16C2031A" w:rsidR="009C01EC" w:rsidRDefault="009C01EC" w:rsidP="009C01EC">
          <w:pPr>
            <w:pStyle w:val="Footer"/>
          </w:pPr>
          <w:r>
            <w:t>Software Engineering</w:t>
          </w:r>
        </w:p>
      </w:tc>
      <w:tc>
        <w:tcPr>
          <w:tcW w:w="1350" w:type="dxa"/>
        </w:tcPr>
        <w:p w14:paraId="57D17C73" w14:textId="3EC81267" w:rsidR="009C01EC" w:rsidRDefault="009C01EC" w:rsidP="009C01EC">
          <w:pPr>
            <w:pStyle w:val="Footer"/>
          </w:pPr>
        </w:p>
      </w:tc>
      <w:tc>
        <w:tcPr>
          <w:tcW w:w="2907" w:type="dxa"/>
        </w:tcPr>
        <w:p w14:paraId="1AA03ADF" w14:textId="1D396AEF" w:rsidR="009C01EC" w:rsidRDefault="009C01EC" w:rsidP="009C01EC">
          <w:pPr>
            <w:pStyle w:val="Footer"/>
          </w:pPr>
        </w:p>
      </w:tc>
    </w:tr>
    <w:tr w:rsidR="009C01EC" w:rsidRPr="00307AE2" w14:paraId="5711D60A" w14:textId="77777777" w:rsidTr="00773A38">
      <w:trPr>
        <w:gridAfter w:val="2"/>
        <w:wAfter w:w="4257" w:type="dxa"/>
      </w:trPr>
      <w:tc>
        <w:tcPr>
          <w:tcW w:w="2142" w:type="dxa"/>
        </w:tcPr>
        <w:p w14:paraId="4BF3FD15" w14:textId="77777777" w:rsidR="009C01EC" w:rsidRDefault="009C01EC" w:rsidP="009C01EC">
          <w:pPr>
            <w:pStyle w:val="Footer"/>
          </w:pPr>
          <w:r>
            <w:t>Email:</w:t>
          </w:r>
        </w:p>
      </w:tc>
      <w:tc>
        <w:tcPr>
          <w:tcW w:w="3240" w:type="dxa"/>
        </w:tcPr>
        <w:p w14:paraId="6A40E804" w14:textId="77777777" w:rsidR="009C01EC" w:rsidRPr="00B77DBF" w:rsidRDefault="009C01EC" w:rsidP="009C01EC">
          <w:pPr>
            <w:pStyle w:val="Footer"/>
          </w:pPr>
          <w:r w:rsidRPr="00B77DBF">
            <w:t>M.lucassen@student.fontys.nl</w:t>
          </w:r>
        </w:p>
      </w:tc>
    </w:tr>
  </w:tbl>
  <w:p w14:paraId="624D2FBF" w14:textId="77777777" w:rsidR="00307AE2" w:rsidRDefault="00307AE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2AD8C50" wp14:editId="16ECB0F5">
              <wp:simplePos x="0" y="0"/>
              <wp:positionH relativeFrom="margin">
                <wp:align>right</wp:align>
              </wp:positionH>
              <wp:positionV relativeFrom="paragraph">
                <wp:posOffset>38100</wp:posOffset>
              </wp:positionV>
              <wp:extent cx="5991225" cy="0"/>
              <wp:effectExtent l="0" t="0" r="0" b="0"/>
              <wp:wrapNone/>
              <wp:docPr id="4" name="Rechte verbindingslijn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6136C5" id="Rechte verbindingslijn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0.55pt,3pt" to="892.3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" strokecolor="black [3213]" strokeweight=".5pt">
              <v:stroke joinstyle="miter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360CD7" w14:textId="77777777" w:rsidR="00BE09E7" w:rsidRDefault="00A30C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D2711"/>
    <w:multiLevelType w:val="multilevel"/>
    <w:tmpl w:val="BB760E26"/>
    <w:lvl w:ilvl="0">
      <w:start w:val="1"/>
      <w:numFmt w:val="decimal"/>
      <w:pStyle w:val="Documenttitle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3E618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7961A9"/>
    <w:multiLevelType w:val="multilevel"/>
    <w:tmpl w:val="D94A9C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5A0E23C9"/>
    <w:multiLevelType w:val="multilevel"/>
    <w:tmpl w:val="39CCC4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0EE4A77"/>
    <w:multiLevelType w:val="singleLevel"/>
    <w:tmpl w:val="7B107644"/>
    <w:lvl w:ilvl="0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360" w:hanging="360"/>
      </w:pPr>
      <w:rPr>
        <w:b/>
        <w:i w:val="0"/>
      </w:rPr>
    </w:lvl>
  </w:abstractNum>
  <w:abstractNum w:abstractNumId="5" w15:restartNumberingAfterBreak="0">
    <w:nsid w:val="70577D72"/>
    <w:multiLevelType w:val="hybridMultilevel"/>
    <w:tmpl w:val="B6383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57A7"/>
    <w:multiLevelType w:val="hybridMultilevel"/>
    <w:tmpl w:val="CB3071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  <w:lvlOverride w:ilvl="0">
      <w:startOverride w:val="1"/>
    </w:lvlOverride>
  </w:num>
  <w:num w:numId="4">
    <w:abstractNumId w:val="1"/>
  </w:num>
  <w:num w:numId="5">
    <w:abstractNumId w:val="3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AISRkZmRuaWBqYWhko6SsGpxcWZ+XkgBYYGtQDrE8LmLQAAAA=="/>
  </w:docVars>
  <w:rsids>
    <w:rsidRoot w:val="00E51D59"/>
    <w:rsid w:val="00000B17"/>
    <w:rsid w:val="00006822"/>
    <w:rsid w:val="00021F55"/>
    <w:rsid w:val="00025028"/>
    <w:rsid w:val="0004681B"/>
    <w:rsid w:val="00054493"/>
    <w:rsid w:val="00060B8E"/>
    <w:rsid w:val="000634D7"/>
    <w:rsid w:val="000814B8"/>
    <w:rsid w:val="000A3C43"/>
    <w:rsid w:val="000A7572"/>
    <w:rsid w:val="000C3337"/>
    <w:rsid w:val="000C4770"/>
    <w:rsid w:val="000C605F"/>
    <w:rsid w:val="000C76BE"/>
    <w:rsid w:val="000D0411"/>
    <w:rsid w:val="000D6FD8"/>
    <w:rsid w:val="000F0A20"/>
    <w:rsid w:val="000F2FA4"/>
    <w:rsid w:val="001003A0"/>
    <w:rsid w:val="00100464"/>
    <w:rsid w:val="001262C5"/>
    <w:rsid w:val="00130D99"/>
    <w:rsid w:val="00135007"/>
    <w:rsid w:val="0014332A"/>
    <w:rsid w:val="00163105"/>
    <w:rsid w:val="00171EDC"/>
    <w:rsid w:val="0017598B"/>
    <w:rsid w:val="0017653F"/>
    <w:rsid w:val="001A4976"/>
    <w:rsid w:val="001C0DFC"/>
    <w:rsid w:val="001C50AF"/>
    <w:rsid w:val="001D740D"/>
    <w:rsid w:val="001E4368"/>
    <w:rsid w:val="001E4D8B"/>
    <w:rsid w:val="00201952"/>
    <w:rsid w:val="0021012E"/>
    <w:rsid w:val="00210A18"/>
    <w:rsid w:val="00212B08"/>
    <w:rsid w:val="00220BF1"/>
    <w:rsid w:val="00220F3C"/>
    <w:rsid w:val="00222358"/>
    <w:rsid w:val="00227E92"/>
    <w:rsid w:val="002307D7"/>
    <w:rsid w:val="00247716"/>
    <w:rsid w:val="00250A44"/>
    <w:rsid w:val="00254A00"/>
    <w:rsid w:val="002616BD"/>
    <w:rsid w:val="00262A74"/>
    <w:rsid w:val="00277F22"/>
    <w:rsid w:val="0029281D"/>
    <w:rsid w:val="00294EA4"/>
    <w:rsid w:val="00296B92"/>
    <w:rsid w:val="002974CE"/>
    <w:rsid w:val="002A747F"/>
    <w:rsid w:val="002A7A5E"/>
    <w:rsid w:val="002B0D22"/>
    <w:rsid w:val="002B7441"/>
    <w:rsid w:val="002C6227"/>
    <w:rsid w:val="002D59A5"/>
    <w:rsid w:val="002E1CC1"/>
    <w:rsid w:val="00307AE2"/>
    <w:rsid w:val="003151A2"/>
    <w:rsid w:val="003210BE"/>
    <w:rsid w:val="003320AC"/>
    <w:rsid w:val="00335367"/>
    <w:rsid w:val="00361DDC"/>
    <w:rsid w:val="0036263B"/>
    <w:rsid w:val="003807BC"/>
    <w:rsid w:val="00391E93"/>
    <w:rsid w:val="003A0265"/>
    <w:rsid w:val="003A1B3D"/>
    <w:rsid w:val="003A32C5"/>
    <w:rsid w:val="003B66B3"/>
    <w:rsid w:val="003C08DD"/>
    <w:rsid w:val="003C0F8F"/>
    <w:rsid w:val="003C22E3"/>
    <w:rsid w:val="003C39E7"/>
    <w:rsid w:val="003D434F"/>
    <w:rsid w:val="003E188F"/>
    <w:rsid w:val="003F3205"/>
    <w:rsid w:val="00403A30"/>
    <w:rsid w:val="0041628D"/>
    <w:rsid w:val="00416421"/>
    <w:rsid w:val="00421820"/>
    <w:rsid w:val="00425E91"/>
    <w:rsid w:val="004379AA"/>
    <w:rsid w:val="00441A70"/>
    <w:rsid w:val="00445425"/>
    <w:rsid w:val="004625F0"/>
    <w:rsid w:val="00462DDB"/>
    <w:rsid w:val="00470B2B"/>
    <w:rsid w:val="00476086"/>
    <w:rsid w:val="00483095"/>
    <w:rsid w:val="00483636"/>
    <w:rsid w:val="0049082C"/>
    <w:rsid w:val="004A0864"/>
    <w:rsid w:val="004A0EDC"/>
    <w:rsid w:val="004A7508"/>
    <w:rsid w:val="004A7B3D"/>
    <w:rsid w:val="004B04D9"/>
    <w:rsid w:val="004B5791"/>
    <w:rsid w:val="004D2EC6"/>
    <w:rsid w:val="004F11FB"/>
    <w:rsid w:val="004F7337"/>
    <w:rsid w:val="00515EBC"/>
    <w:rsid w:val="00520A26"/>
    <w:rsid w:val="00530C4B"/>
    <w:rsid w:val="005418FB"/>
    <w:rsid w:val="005427CE"/>
    <w:rsid w:val="00547803"/>
    <w:rsid w:val="00555387"/>
    <w:rsid w:val="00570352"/>
    <w:rsid w:val="005843EC"/>
    <w:rsid w:val="00585AF7"/>
    <w:rsid w:val="005A1C86"/>
    <w:rsid w:val="005A280E"/>
    <w:rsid w:val="005A4509"/>
    <w:rsid w:val="005A7E17"/>
    <w:rsid w:val="005B0300"/>
    <w:rsid w:val="005C1F7C"/>
    <w:rsid w:val="005C218B"/>
    <w:rsid w:val="005D3CE6"/>
    <w:rsid w:val="005D49B6"/>
    <w:rsid w:val="005E7250"/>
    <w:rsid w:val="005F1F07"/>
    <w:rsid w:val="0061431D"/>
    <w:rsid w:val="00616434"/>
    <w:rsid w:val="0062414B"/>
    <w:rsid w:val="006306BC"/>
    <w:rsid w:val="00636DCA"/>
    <w:rsid w:val="006370E5"/>
    <w:rsid w:val="0063710D"/>
    <w:rsid w:val="00640931"/>
    <w:rsid w:val="006559A0"/>
    <w:rsid w:val="006561CD"/>
    <w:rsid w:val="00662703"/>
    <w:rsid w:val="00662766"/>
    <w:rsid w:val="00667E96"/>
    <w:rsid w:val="00671D4C"/>
    <w:rsid w:val="00675F56"/>
    <w:rsid w:val="006A14E8"/>
    <w:rsid w:val="006A738F"/>
    <w:rsid w:val="006B6BD6"/>
    <w:rsid w:val="006C3FAA"/>
    <w:rsid w:val="006C7F8B"/>
    <w:rsid w:val="006E6900"/>
    <w:rsid w:val="00711821"/>
    <w:rsid w:val="00727002"/>
    <w:rsid w:val="00741D10"/>
    <w:rsid w:val="00752718"/>
    <w:rsid w:val="00754750"/>
    <w:rsid w:val="007821AC"/>
    <w:rsid w:val="0078331E"/>
    <w:rsid w:val="007A0BF7"/>
    <w:rsid w:val="007B1126"/>
    <w:rsid w:val="007B214D"/>
    <w:rsid w:val="007B2B52"/>
    <w:rsid w:val="007B43BA"/>
    <w:rsid w:val="007C15B5"/>
    <w:rsid w:val="007C3EB6"/>
    <w:rsid w:val="007C78DA"/>
    <w:rsid w:val="007D12C2"/>
    <w:rsid w:val="007D2B49"/>
    <w:rsid w:val="007E79DE"/>
    <w:rsid w:val="0082665A"/>
    <w:rsid w:val="00830453"/>
    <w:rsid w:val="00832F94"/>
    <w:rsid w:val="00833AF6"/>
    <w:rsid w:val="00841045"/>
    <w:rsid w:val="00841D99"/>
    <w:rsid w:val="00842052"/>
    <w:rsid w:val="00843C81"/>
    <w:rsid w:val="00845C55"/>
    <w:rsid w:val="008461DA"/>
    <w:rsid w:val="0085469C"/>
    <w:rsid w:val="00856A8D"/>
    <w:rsid w:val="008579E8"/>
    <w:rsid w:val="00875C37"/>
    <w:rsid w:val="008820BF"/>
    <w:rsid w:val="008820EA"/>
    <w:rsid w:val="00883F79"/>
    <w:rsid w:val="0088444B"/>
    <w:rsid w:val="008946F8"/>
    <w:rsid w:val="008A0A7E"/>
    <w:rsid w:val="008A0EA6"/>
    <w:rsid w:val="008A631F"/>
    <w:rsid w:val="008C1229"/>
    <w:rsid w:val="008C31E1"/>
    <w:rsid w:val="008D6F1C"/>
    <w:rsid w:val="008E0181"/>
    <w:rsid w:val="008E5DED"/>
    <w:rsid w:val="008F0057"/>
    <w:rsid w:val="008F3119"/>
    <w:rsid w:val="008F5FD6"/>
    <w:rsid w:val="00903DFE"/>
    <w:rsid w:val="009130FE"/>
    <w:rsid w:val="009159BB"/>
    <w:rsid w:val="00920B19"/>
    <w:rsid w:val="009227DC"/>
    <w:rsid w:val="00927605"/>
    <w:rsid w:val="00940FEA"/>
    <w:rsid w:val="00945578"/>
    <w:rsid w:val="00947596"/>
    <w:rsid w:val="00953E6D"/>
    <w:rsid w:val="00956300"/>
    <w:rsid w:val="00956B73"/>
    <w:rsid w:val="00956B9A"/>
    <w:rsid w:val="00957D92"/>
    <w:rsid w:val="009808BD"/>
    <w:rsid w:val="00986FE1"/>
    <w:rsid w:val="0099116B"/>
    <w:rsid w:val="00995268"/>
    <w:rsid w:val="009A443A"/>
    <w:rsid w:val="009B3EC0"/>
    <w:rsid w:val="009C01EC"/>
    <w:rsid w:val="009C1D82"/>
    <w:rsid w:val="009D1D3C"/>
    <w:rsid w:val="009D21F9"/>
    <w:rsid w:val="009F03C6"/>
    <w:rsid w:val="009F3000"/>
    <w:rsid w:val="00A00D80"/>
    <w:rsid w:val="00A01BA6"/>
    <w:rsid w:val="00A124EC"/>
    <w:rsid w:val="00A12A1F"/>
    <w:rsid w:val="00A16EF8"/>
    <w:rsid w:val="00A22A88"/>
    <w:rsid w:val="00A243AD"/>
    <w:rsid w:val="00A25B6B"/>
    <w:rsid w:val="00A30CC4"/>
    <w:rsid w:val="00A3637E"/>
    <w:rsid w:val="00A40E6B"/>
    <w:rsid w:val="00A43DC8"/>
    <w:rsid w:val="00A548BB"/>
    <w:rsid w:val="00A56419"/>
    <w:rsid w:val="00A612BE"/>
    <w:rsid w:val="00A62597"/>
    <w:rsid w:val="00A64003"/>
    <w:rsid w:val="00A76F39"/>
    <w:rsid w:val="00A87632"/>
    <w:rsid w:val="00A87B1C"/>
    <w:rsid w:val="00A9235A"/>
    <w:rsid w:val="00A94C09"/>
    <w:rsid w:val="00A97569"/>
    <w:rsid w:val="00AA6F30"/>
    <w:rsid w:val="00AB5330"/>
    <w:rsid w:val="00AE0EC8"/>
    <w:rsid w:val="00AE4EDA"/>
    <w:rsid w:val="00AF7546"/>
    <w:rsid w:val="00B00EED"/>
    <w:rsid w:val="00B3131B"/>
    <w:rsid w:val="00B32876"/>
    <w:rsid w:val="00B455B6"/>
    <w:rsid w:val="00B460F8"/>
    <w:rsid w:val="00B525EC"/>
    <w:rsid w:val="00B7142D"/>
    <w:rsid w:val="00B81991"/>
    <w:rsid w:val="00B845AB"/>
    <w:rsid w:val="00BA3377"/>
    <w:rsid w:val="00BA54DB"/>
    <w:rsid w:val="00BB58A5"/>
    <w:rsid w:val="00BB657A"/>
    <w:rsid w:val="00BD2232"/>
    <w:rsid w:val="00BD7805"/>
    <w:rsid w:val="00BE0BD3"/>
    <w:rsid w:val="00BF3CD5"/>
    <w:rsid w:val="00C00385"/>
    <w:rsid w:val="00C01B96"/>
    <w:rsid w:val="00C04874"/>
    <w:rsid w:val="00C05C2D"/>
    <w:rsid w:val="00C105F9"/>
    <w:rsid w:val="00C159F1"/>
    <w:rsid w:val="00C21A26"/>
    <w:rsid w:val="00C221D4"/>
    <w:rsid w:val="00C23D3B"/>
    <w:rsid w:val="00C3027C"/>
    <w:rsid w:val="00C37F27"/>
    <w:rsid w:val="00C54151"/>
    <w:rsid w:val="00C55ACE"/>
    <w:rsid w:val="00C57F8F"/>
    <w:rsid w:val="00C613B1"/>
    <w:rsid w:val="00C872C9"/>
    <w:rsid w:val="00CA4EA1"/>
    <w:rsid w:val="00CC1B18"/>
    <w:rsid w:val="00CD566E"/>
    <w:rsid w:val="00CD6903"/>
    <w:rsid w:val="00CE0CD3"/>
    <w:rsid w:val="00CE4A3C"/>
    <w:rsid w:val="00D123DF"/>
    <w:rsid w:val="00D1254F"/>
    <w:rsid w:val="00D227E2"/>
    <w:rsid w:val="00D24C22"/>
    <w:rsid w:val="00D41B0E"/>
    <w:rsid w:val="00D46316"/>
    <w:rsid w:val="00D525D3"/>
    <w:rsid w:val="00D60BFC"/>
    <w:rsid w:val="00D67F13"/>
    <w:rsid w:val="00D73D2F"/>
    <w:rsid w:val="00D75152"/>
    <w:rsid w:val="00D900A1"/>
    <w:rsid w:val="00D91228"/>
    <w:rsid w:val="00D9723E"/>
    <w:rsid w:val="00DA0D6C"/>
    <w:rsid w:val="00DB30DE"/>
    <w:rsid w:val="00DB7AD8"/>
    <w:rsid w:val="00DC2EF2"/>
    <w:rsid w:val="00DE6194"/>
    <w:rsid w:val="00E13A1D"/>
    <w:rsid w:val="00E15E06"/>
    <w:rsid w:val="00E2541D"/>
    <w:rsid w:val="00E31072"/>
    <w:rsid w:val="00E34E2B"/>
    <w:rsid w:val="00E375B6"/>
    <w:rsid w:val="00E4069D"/>
    <w:rsid w:val="00E44024"/>
    <w:rsid w:val="00E46BBF"/>
    <w:rsid w:val="00E513C2"/>
    <w:rsid w:val="00E51D59"/>
    <w:rsid w:val="00E55F21"/>
    <w:rsid w:val="00E72624"/>
    <w:rsid w:val="00E73119"/>
    <w:rsid w:val="00E85357"/>
    <w:rsid w:val="00E87029"/>
    <w:rsid w:val="00EA2C40"/>
    <w:rsid w:val="00EA5FE1"/>
    <w:rsid w:val="00EA6746"/>
    <w:rsid w:val="00EA77AA"/>
    <w:rsid w:val="00EC04EC"/>
    <w:rsid w:val="00EC662F"/>
    <w:rsid w:val="00EC761B"/>
    <w:rsid w:val="00ED34E5"/>
    <w:rsid w:val="00ED6C88"/>
    <w:rsid w:val="00EE2648"/>
    <w:rsid w:val="00EE40A2"/>
    <w:rsid w:val="00EE49EA"/>
    <w:rsid w:val="00EE68EE"/>
    <w:rsid w:val="00F017A2"/>
    <w:rsid w:val="00F018E5"/>
    <w:rsid w:val="00F22984"/>
    <w:rsid w:val="00F30DD8"/>
    <w:rsid w:val="00F3774F"/>
    <w:rsid w:val="00F44E0E"/>
    <w:rsid w:val="00F45887"/>
    <w:rsid w:val="00F57443"/>
    <w:rsid w:val="00F64784"/>
    <w:rsid w:val="00F64937"/>
    <w:rsid w:val="00F67CED"/>
    <w:rsid w:val="00F71988"/>
    <w:rsid w:val="00F73CFF"/>
    <w:rsid w:val="00F76EF3"/>
    <w:rsid w:val="00F80DB2"/>
    <w:rsid w:val="00F83781"/>
    <w:rsid w:val="00F87DD2"/>
    <w:rsid w:val="00F96F30"/>
    <w:rsid w:val="00F97D0C"/>
    <w:rsid w:val="00FA1416"/>
    <w:rsid w:val="00FA4BF4"/>
    <w:rsid w:val="00FB7225"/>
    <w:rsid w:val="00FC254C"/>
    <w:rsid w:val="00FC33ED"/>
    <w:rsid w:val="00FD1CE9"/>
    <w:rsid w:val="00FD3CF9"/>
    <w:rsid w:val="00FF19CE"/>
    <w:rsid w:val="00FF3C0A"/>
    <w:rsid w:val="00FF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FC55E"/>
  <w15:chartTrackingRefBased/>
  <w15:docId w15:val="{9D778412-CD08-45A2-9CFA-DD9B09A9B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07A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07AE2"/>
    <w:pPr>
      <w:keepNext/>
      <w:keepLines/>
      <w:numPr>
        <w:ilvl w:val="1"/>
        <w:numId w:val="2"/>
      </w:numPr>
      <w:spacing w:before="240" w:after="0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07AE2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i/>
      <w:color w:val="7F7F7F" w:themeColor="text1" w:themeTint="80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307AE2"/>
    <w:pPr>
      <w:keepNext/>
      <w:keepLines/>
      <w:spacing w:before="40" w:after="0"/>
      <w:ind w:left="360"/>
      <w:outlineLvl w:val="3"/>
    </w:pPr>
    <w:rPr>
      <w:rFonts w:asciiTheme="majorHAnsi" w:eastAsiaTheme="majorEastAsia" w:hAnsiTheme="majorHAnsi" w:cstheme="majorBidi"/>
      <w:i/>
      <w:iCs/>
      <w:color w:val="D0CECE" w:themeColor="background2" w:themeShade="E6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7AE2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AE2"/>
    <w:rPr>
      <w:rFonts w:asciiTheme="majorHAnsi" w:eastAsiaTheme="majorEastAsia" w:hAnsiTheme="majorHAnsi" w:cstheme="majorBidi"/>
      <w:b/>
      <w:color w:val="404040" w:themeColor="text1" w:themeTint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7AE2"/>
    <w:rPr>
      <w:rFonts w:asciiTheme="majorHAnsi" w:eastAsiaTheme="majorEastAsia" w:hAnsiTheme="majorHAnsi" w:cstheme="majorBidi"/>
      <w:i/>
      <w:color w:val="7F7F7F" w:themeColor="text1" w:themeTint="8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07AE2"/>
    <w:rPr>
      <w:rFonts w:asciiTheme="majorHAnsi" w:eastAsiaTheme="majorEastAsia" w:hAnsiTheme="majorHAnsi" w:cstheme="majorBidi"/>
      <w:i/>
      <w:iCs/>
      <w:color w:val="D0CECE" w:themeColor="background2" w:themeShade="E6"/>
      <w:sz w:val="20"/>
      <w:u w:val="single"/>
    </w:rPr>
  </w:style>
  <w:style w:type="paragraph" w:styleId="Header">
    <w:name w:val="header"/>
    <w:basedOn w:val="Normal"/>
    <w:link w:val="HeaderChar"/>
    <w:uiPriority w:val="99"/>
    <w:unhideWhenUsed/>
    <w:rsid w:val="00307AE2"/>
    <w:pPr>
      <w:tabs>
        <w:tab w:val="center" w:pos="4680"/>
        <w:tab w:val="right" w:pos="9360"/>
      </w:tabs>
      <w:spacing w:after="0" w:line="240" w:lineRule="auto"/>
    </w:pPr>
    <w:rPr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307AE2"/>
    <w:rPr>
      <w:sz w:val="20"/>
    </w:rPr>
  </w:style>
  <w:style w:type="paragraph" w:styleId="Footer">
    <w:name w:val="footer"/>
    <w:basedOn w:val="Normal"/>
    <w:link w:val="FooterChar"/>
    <w:unhideWhenUsed/>
    <w:rsid w:val="00307AE2"/>
    <w:pPr>
      <w:tabs>
        <w:tab w:val="center" w:pos="4680"/>
        <w:tab w:val="right" w:pos="9360"/>
      </w:tabs>
      <w:spacing w:after="0" w:line="240" w:lineRule="auto"/>
    </w:pPr>
    <w:rPr>
      <w:sz w:val="20"/>
    </w:rPr>
  </w:style>
  <w:style w:type="character" w:customStyle="1" w:styleId="FooterChar">
    <w:name w:val="Footer Char"/>
    <w:basedOn w:val="DefaultParagraphFont"/>
    <w:link w:val="Footer"/>
    <w:rsid w:val="00307AE2"/>
    <w:rPr>
      <w:sz w:val="20"/>
    </w:rPr>
  </w:style>
  <w:style w:type="paragraph" w:customStyle="1" w:styleId="Documenttitle">
    <w:name w:val="Document title"/>
    <w:rsid w:val="00307AE2"/>
    <w:pPr>
      <w:framePr w:hSpace="181" w:vSpace="181" w:wrap="notBeside" w:hAnchor="text" w:xAlign="center" w:yAlign="center"/>
      <w:numPr>
        <w:numId w:val="1"/>
      </w:numPr>
      <w:spacing w:before="120" w:after="240" w:line="240" w:lineRule="auto"/>
      <w:jc w:val="center"/>
    </w:pPr>
    <w:rPr>
      <w:rFonts w:ascii="Arial" w:eastAsia="Times New Roman" w:hAnsi="Arial" w:cs="Times New Roman"/>
      <w:b/>
      <w:caps/>
      <w:sz w:val="48"/>
      <w:szCs w:val="20"/>
      <w:lang w:val="fi-FI"/>
    </w:rPr>
  </w:style>
  <w:style w:type="character" w:styleId="FootnoteReference">
    <w:name w:val="footnote reference"/>
    <w:basedOn w:val="DefaultParagraphFont"/>
    <w:semiHidden/>
    <w:rsid w:val="00307AE2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307AE2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07AE2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7A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7AE2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uiPriority w:val="41"/>
    <w:rsid w:val="00307AE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307AE2"/>
    <w:pPr>
      <w:tabs>
        <w:tab w:val="right" w:leader="dot" w:pos="9350"/>
      </w:tabs>
      <w:spacing w:after="100"/>
    </w:pPr>
    <w:rPr>
      <w:b/>
      <w:noProof/>
      <w:sz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07AE2"/>
    <w:pPr>
      <w:spacing w:after="100"/>
      <w:ind w:left="660"/>
    </w:pPr>
    <w:rPr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07AE2"/>
    <w:pPr>
      <w:spacing w:after="100"/>
      <w:ind w:left="220"/>
    </w:pPr>
    <w:rPr>
      <w:sz w:val="20"/>
    </w:rPr>
  </w:style>
  <w:style w:type="table" w:styleId="TableGrid">
    <w:name w:val="Table Grid"/>
    <w:basedOn w:val="TableNormal"/>
    <w:uiPriority w:val="39"/>
    <w:rsid w:val="00307AE2"/>
    <w:pPr>
      <w:spacing w:after="0" w:line="240" w:lineRule="auto"/>
    </w:pPr>
    <w:rPr>
      <w:rFonts w:ascii="Arial Unicode MS" w:eastAsia="Arial Unicode MS" w:hAnsi="Arial Unicode MS" w:cs="Times New Roman"/>
      <w:smallCaps/>
      <w:sz w:val="18"/>
      <w:szCs w:val="18"/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7AE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7AE2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07AE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07AE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07AE2"/>
    <w:rPr>
      <w:vertAlign w:val="superscript"/>
    </w:rPr>
  </w:style>
  <w:style w:type="paragraph" w:customStyle="1" w:styleId="TableCaption">
    <w:name w:val="TableCaption"/>
    <w:basedOn w:val="Caption"/>
    <w:next w:val="Normal"/>
    <w:rsid w:val="00307AE2"/>
    <w:pPr>
      <w:numPr>
        <w:numId w:val="3"/>
      </w:numPr>
      <w:tabs>
        <w:tab w:val="clear" w:pos="1080"/>
        <w:tab w:val="num" w:pos="360"/>
        <w:tab w:val="num" w:pos="432"/>
      </w:tabs>
      <w:spacing w:before="120" w:after="120"/>
      <w:ind w:left="357" w:hanging="357"/>
      <w:jc w:val="center"/>
    </w:pPr>
    <w:rPr>
      <w:rFonts w:ascii="Times New Roman" w:eastAsia="Times New Roman" w:hAnsi="Times New Roman" w:cs="Times New Roman"/>
      <w:i w:val="0"/>
      <w:iCs w:val="0"/>
      <w:color w:val="auto"/>
      <w:sz w:val="20"/>
      <w:szCs w:val="20"/>
    </w:rPr>
  </w:style>
  <w:style w:type="paragraph" w:customStyle="1" w:styleId="BodyTitleRow">
    <w:name w:val="Body Title Row"/>
    <w:basedOn w:val="Normal"/>
    <w:next w:val="BodyText"/>
    <w:rsid w:val="00307AE2"/>
    <w:pPr>
      <w:spacing w:after="0" w:line="240" w:lineRule="auto"/>
      <w:jc w:val="both"/>
    </w:pPr>
    <w:rPr>
      <w:rFonts w:ascii="Times New Roman" w:eastAsia="Times New Roman" w:hAnsi="Times New Roman" w:cs="Times New Roman"/>
      <w:b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07AE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99"/>
    <w:semiHidden/>
    <w:unhideWhenUsed/>
    <w:rsid w:val="00307AE2"/>
    <w:pPr>
      <w:spacing w:after="120"/>
    </w:pPr>
    <w:rPr>
      <w:sz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307AE2"/>
    <w:rPr>
      <w:sz w:val="20"/>
    </w:rPr>
  </w:style>
  <w:style w:type="paragraph" w:styleId="ListParagraph">
    <w:name w:val="List Paragraph"/>
    <w:basedOn w:val="Normal"/>
    <w:uiPriority w:val="34"/>
    <w:qFormat/>
    <w:rsid w:val="00307AE2"/>
    <w:pPr>
      <w:ind w:left="720"/>
      <w:contextualSpacing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07AE2"/>
    <w:pPr>
      <w:spacing w:after="100"/>
      <w:ind w:left="400"/>
    </w:pPr>
    <w:rPr>
      <w:sz w:val="20"/>
    </w:rPr>
  </w:style>
  <w:style w:type="table" w:styleId="ListTable3">
    <w:name w:val="List Table 3"/>
    <w:basedOn w:val="TableNormal"/>
    <w:uiPriority w:val="48"/>
    <w:rsid w:val="00307AE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customStyle="1" w:styleId="Description">
    <w:name w:val="Description"/>
    <w:basedOn w:val="Normal"/>
    <w:rsid w:val="00307AE2"/>
    <w:pPr>
      <w:spacing w:after="0" w:line="240" w:lineRule="auto"/>
    </w:pPr>
    <w:rPr>
      <w:rFonts w:ascii="Calibri" w:eastAsia="Calibri" w:hAnsi="Calibri" w:cs="Calibri"/>
      <w:szCs w:val="24"/>
      <w:lang w:val="en-GB" w:eastAsia="en-GB"/>
    </w:rPr>
  </w:style>
  <w:style w:type="table" w:customStyle="1" w:styleId="Properties">
    <w:name w:val="Properties"/>
    <w:basedOn w:val="TableNormal"/>
    <w:rsid w:val="00307AE2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CellMar>
        <w:left w:w="0" w:type="dxa"/>
        <w:right w:w="0" w:type="dxa"/>
      </w:tblCellMar>
    </w:tblPr>
    <w:tblStylePr w:type="firstCol">
      <w:rPr>
        <w:b/>
      </w:rPr>
    </w:tblStylePr>
    <w:tblStylePr w:type="band1Horz">
      <w:tblPr/>
      <w:tcPr>
        <w:shd w:val="clear" w:color="auto" w:fill="DBE5F1"/>
      </w:tcPr>
    </w:tblStylePr>
  </w:style>
  <w:style w:type="table" w:styleId="GridTable2">
    <w:name w:val="Grid Table 2"/>
    <w:basedOn w:val="TableNormal"/>
    <w:uiPriority w:val="47"/>
    <w:rsid w:val="00307AE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cenarioNoProcedure">
    <w:name w:val="ScenarioNoProcedure"/>
    <w:basedOn w:val="TableNormal"/>
    <w:rsid w:val="00307AE2"/>
    <w:pPr>
      <w:spacing w:before="80" w:after="40" w:line="240" w:lineRule="auto"/>
      <w:ind w:left="144" w:right="144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tblBorders>
      <w:tblCellMar>
        <w:left w:w="0" w:type="dxa"/>
        <w:right w:w="0" w:type="dxa"/>
      </w:tblCellMar>
    </w:tblPr>
  </w:style>
  <w:style w:type="table" w:styleId="GridTable4">
    <w:name w:val="Grid Table 4"/>
    <w:basedOn w:val="TableNormal"/>
    <w:uiPriority w:val="49"/>
    <w:rsid w:val="00307AE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2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6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74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simonbrown.j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3CF4D7-B202-4FA2-80A5-2AF86F736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12</Pages>
  <Words>1510</Words>
  <Characters>861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Lucassen</dc:creator>
  <cp:keywords/>
  <dc:description/>
  <cp:lastModifiedBy>Mario Lucassen</cp:lastModifiedBy>
  <cp:revision>368</cp:revision>
  <cp:lastPrinted>2019-06-12T12:52:00Z</cp:lastPrinted>
  <dcterms:created xsi:type="dcterms:W3CDTF">2019-05-12T10:57:00Z</dcterms:created>
  <dcterms:modified xsi:type="dcterms:W3CDTF">2019-07-06T14:30:00Z</dcterms:modified>
</cp:coreProperties>
</file>